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D3BE6F" w14:textId="07C01674" w:rsidR="00005537" w:rsidRPr="00005537" w:rsidRDefault="000D3C70" w:rsidP="00A977C0">
      <w:pPr>
        <w:pStyle w:val="Ttulo1"/>
        <w:rPr>
          <w:lang w:val="en-GB"/>
        </w:rPr>
      </w:pPr>
      <w:r w:rsidRPr="00F56289">
        <w:rPr>
          <w:lang w:val="en-GB"/>
        </w:rPr>
        <w:t>AI-ARC Data Model</w:t>
      </w:r>
      <w:r w:rsidR="00005537">
        <w:rPr>
          <w:lang w:val="en-GB"/>
        </w:rPr>
        <w:t xml:space="preserve"> Guide</w:t>
      </w:r>
    </w:p>
    <w:p w14:paraId="6BCFCD70" w14:textId="4BFAE24D" w:rsidR="00365039" w:rsidRDefault="000D3C70">
      <w:pPr>
        <w:rPr>
          <w:lang w:val="en-GB"/>
        </w:rPr>
      </w:pPr>
      <w:r w:rsidRPr="000D3C70">
        <w:rPr>
          <w:lang w:val="en-GB"/>
        </w:rPr>
        <w:t xml:space="preserve">The AI-ARC </w:t>
      </w:r>
      <w:r>
        <w:rPr>
          <w:lang w:val="en-GB"/>
        </w:rPr>
        <w:t xml:space="preserve">data model </w:t>
      </w:r>
      <w:r w:rsidR="00E07B94">
        <w:rPr>
          <w:lang w:val="en-GB"/>
        </w:rPr>
        <w:t xml:space="preserve">includes the </w:t>
      </w:r>
      <w:r w:rsidRPr="000D3C70">
        <w:rPr>
          <w:lang w:val="en-GB"/>
        </w:rPr>
        <w:t>classes</w:t>
      </w:r>
      <w:r w:rsidR="00E07B94">
        <w:rPr>
          <w:lang w:val="en-GB"/>
        </w:rPr>
        <w:t xml:space="preserve">: </w:t>
      </w:r>
      <w:proofErr w:type="spellStart"/>
      <w:r w:rsidRPr="00751273">
        <w:rPr>
          <w:i/>
          <w:iCs/>
          <w:lang w:val="en-GB"/>
        </w:rPr>
        <w:t>AnomalyPrediction</w:t>
      </w:r>
      <w:proofErr w:type="spellEnd"/>
      <w:r w:rsidRPr="000D3C70">
        <w:rPr>
          <w:lang w:val="en-GB"/>
        </w:rPr>
        <w:t xml:space="preserve">, </w:t>
      </w:r>
      <w:proofErr w:type="spellStart"/>
      <w:r w:rsidRPr="00751273">
        <w:rPr>
          <w:i/>
          <w:iCs/>
          <w:lang w:val="en-GB"/>
        </w:rPr>
        <w:t>IcepacksPrediction</w:t>
      </w:r>
      <w:proofErr w:type="spellEnd"/>
      <w:r w:rsidRPr="000D3C70">
        <w:rPr>
          <w:lang w:val="en-GB"/>
        </w:rPr>
        <w:t xml:space="preserve">, </w:t>
      </w:r>
      <w:proofErr w:type="spellStart"/>
      <w:r w:rsidRPr="00751273">
        <w:rPr>
          <w:i/>
          <w:iCs/>
          <w:lang w:val="en-GB"/>
        </w:rPr>
        <w:t>VesselPrediction</w:t>
      </w:r>
      <w:proofErr w:type="spellEnd"/>
      <w:r>
        <w:rPr>
          <w:lang w:val="en-GB"/>
        </w:rPr>
        <w:t xml:space="preserve">, </w:t>
      </w:r>
      <w:r w:rsidRPr="00751273">
        <w:rPr>
          <w:i/>
          <w:iCs/>
          <w:lang w:val="en-GB"/>
        </w:rPr>
        <w:t>Surveillance</w:t>
      </w:r>
      <w:r w:rsidR="00C85F94">
        <w:rPr>
          <w:lang w:val="en-GB"/>
        </w:rPr>
        <w:t xml:space="preserve">, </w:t>
      </w:r>
      <w:r w:rsidRPr="00751273">
        <w:rPr>
          <w:i/>
          <w:iCs/>
          <w:lang w:val="en-GB"/>
        </w:rPr>
        <w:t>Reliability</w:t>
      </w:r>
      <w:r w:rsidR="00C85F94">
        <w:rPr>
          <w:lang w:val="en-GB"/>
        </w:rPr>
        <w:t xml:space="preserve"> and </w:t>
      </w:r>
      <w:proofErr w:type="spellStart"/>
      <w:r w:rsidR="00C85F94" w:rsidRPr="00C85F94">
        <w:rPr>
          <w:i/>
          <w:iCs/>
          <w:lang w:val="en-GB"/>
        </w:rPr>
        <w:t>AIArcVessel</w:t>
      </w:r>
      <w:proofErr w:type="spellEnd"/>
      <w:r w:rsidR="00C85F94">
        <w:rPr>
          <w:lang w:val="en-GB"/>
        </w:rPr>
        <w:t>.</w:t>
      </w:r>
    </w:p>
    <w:p w14:paraId="5BFB22B8" w14:textId="34AF1748" w:rsidR="00E07B94" w:rsidRPr="00870A85" w:rsidRDefault="00365039">
      <w:pPr>
        <w:rPr>
          <w:lang w:val="en-GB"/>
        </w:rPr>
      </w:pPr>
      <w:r>
        <w:rPr>
          <w:lang w:val="en-GB"/>
        </w:rPr>
        <w:t>The data model</w:t>
      </w:r>
      <w:r w:rsidR="000D3C70">
        <w:rPr>
          <w:lang w:val="en-GB"/>
        </w:rPr>
        <w:t xml:space="preserve"> </w:t>
      </w:r>
      <w:r w:rsidR="00290AAA">
        <w:rPr>
          <w:lang w:val="en-GB"/>
        </w:rPr>
        <w:t xml:space="preserve">classes </w:t>
      </w:r>
      <w:r w:rsidR="00F90CBA">
        <w:rPr>
          <w:lang w:val="en-GB"/>
        </w:rPr>
        <w:t xml:space="preserve">are defined </w:t>
      </w:r>
      <w:r w:rsidR="00E07B94">
        <w:rPr>
          <w:lang w:val="en-GB"/>
        </w:rPr>
        <w:t>in the AIARC_datamodel.xsd file.</w:t>
      </w:r>
      <w:r w:rsidR="00B64FE9">
        <w:rPr>
          <w:lang w:val="en-GB"/>
        </w:rPr>
        <w:t xml:space="preserve"> </w:t>
      </w:r>
      <w:r w:rsidR="00B64FE9" w:rsidRPr="00870A85">
        <w:rPr>
          <w:lang w:val="en-GB"/>
        </w:rPr>
        <w:t xml:space="preserve">This file must be used </w:t>
      </w:r>
      <w:r w:rsidR="00870A85" w:rsidRPr="00870A85">
        <w:rPr>
          <w:lang w:val="en-GB"/>
        </w:rPr>
        <w:t>to create an XML f</w:t>
      </w:r>
      <w:r w:rsidR="00870A85">
        <w:rPr>
          <w:lang w:val="en-GB"/>
        </w:rPr>
        <w:t>ile (data) with the AI-ARC data model.</w:t>
      </w:r>
    </w:p>
    <w:p w14:paraId="779FE6A9" w14:textId="5861206D" w:rsidR="002B4074" w:rsidRPr="00307E6E" w:rsidRDefault="00870A85">
      <w:pPr>
        <w:rPr>
          <w:lang w:val="en-GB"/>
        </w:rPr>
      </w:pPr>
      <w:r w:rsidRPr="00307E6E">
        <w:rPr>
          <w:lang w:val="en-GB"/>
        </w:rPr>
        <w:t>The</w:t>
      </w:r>
      <w:r w:rsidR="001D51A8" w:rsidRPr="00307E6E">
        <w:rPr>
          <w:lang w:val="en-GB"/>
        </w:rPr>
        <w:t xml:space="preserve"> </w:t>
      </w:r>
      <w:r w:rsidR="00B478C8" w:rsidRPr="00307E6E">
        <w:rPr>
          <w:lang w:val="en-GB"/>
        </w:rPr>
        <w:t>DataModelExample</w:t>
      </w:r>
      <w:r w:rsidR="00485EFB" w:rsidRPr="00307E6E">
        <w:rPr>
          <w:lang w:val="en-GB"/>
        </w:rPr>
        <w:t>.xml</w:t>
      </w:r>
      <w:r w:rsidRPr="00307E6E">
        <w:rPr>
          <w:lang w:val="en-GB"/>
        </w:rPr>
        <w:t xml:space="preserve"> file </w:t>
      </w:r>
      <w:r w:rsidR="00DB7064">
        <w:rPr>
          <w:lang w:val="en-GB"/>
        </w:rPr>
        <w:t>presents</w:t>
      </w:r>
      <w:r w:rsidR="00F574B5" w:rsidRPr="00307E6E">
        <w:rPr>
          <w:lang w:val="en-GB"/>
        </w:rPr>
        <w:t xml:space="preserve"> an example of how to create an element based</w:t>
      </w:r>
      <w:r w:rsidR="00307E6E" w:rsidRPr="00307E6E">
        <w:rPr>
          <w:lang w:val="en-GB"/>
        </w:rPr>
        <w:t xml:space="preserve"> </w:t>
      </w:r>
      <w:r w:rsidR="00F574B5" w:rsidRPr="00307E6E">
        <w:rPr>
          <w:lang w:val="en-GB"/>
        </w:rPr>
        <w:t>on the</w:t>
      </w:r>
      <w:r w:rsidR="00307E6E" w:rsidRPr="00307E6E">
        <w:rPr>
          <w:lang w:val="en-GB"/>
        </w:rPr>
        <w:t xml:space="preserve"> AI-ARC data model structure.</w:t>
      </w:r>
    </w:p>
    <w:p w14:paraId="07F87E15" w14:textId="01243C61" w:rsidR="00F03F2B" w:rsidRDefault="0092287B">
      <w:pPr>
        <w:rPr>
          <w:lang w:val="en-GB"/>
        </w:rPr>
      </w:pPr>
      <w:r w:rsidRPr="009049AC">
        <w:rPr>
          <w:lang w:val="en-GB"/>
        </w:rPr>
        <w:t xml:space="preserve">The </w:t>
      </w:r>
      <w:r w:rsidR="0041400F">
        <w:rPr>
          <w:lang w:val="en-GB"/>
        </w:rPr>
        <w:t>workflow</w:t>
      </w:r>
      <w:r w:rsidRPr="009049AC">
        <w:rPr>
          <w:lang w:val="en-GB"/>
        </w:rPr>
        <w:t xml:space="preserve"> to </w:t>
      </w:r>
      <w:r w:rsidR="009049AC" w:rsidRPr="009049AC">
        <w:rPr>
          <w:lang w:val="en-GB"/>
        </w:rPr>
        <w:t>send/receive d</w:t>
      </w:r>
      <w:r w:rsidR="009049AC">
        <w:rPr>
          <w:lang w:val="en-GB"/>
        </w:rPr>
        <w:t>ata from Kafka (using the CISE and AI-ARC data models) is:</w:t>
      </w:r>
    </w:p>
    <w:p w14:paraId="42003A2C" w14:textId="678D7784" w:rsidR="009049AC" w:rsidRDefault="0041400F">
      <w:pPr>
        <w:rPr>
          <w:lang w:val="en-GB"/>
        </w:rPr>
      </w:pPr>
      <w:r w:rsidRPr="0041400F">
        <w:rPr>
          <w:noProof/>
          <w:lang w:val="en-GB"/>
        </w:rPr>
        <w:drawing>
          <wp:inline distT="0" distB="0" distL="0" distR="0" wp14:anchorId="0E54A373" wp14:editId="4B592581">
            <wp:extent cx="6581775" cy="2743697"/>
            <wp:effectExtent l="19050" t="19050" r="9525" b="19050"/>
            <wp:docPr id="1" name="Imagen 1" descr="Diagram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 descr="Diagrama&#10;&#10;Descripción generada automáticament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593325" cy="2748512"/>
                    </a:xfrm>
                    <a:prstGeom prst="rect">
                      <a:avLst/>
                    </a:prstGeom>
                    <a:ln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392F0208" w14:textId="06C6B697" w:rsidR="0041400F" w:rsidRPr="00751273" w:rsidRDefault="00833D6F">
      <w:pPr>
        <w:rPr>
          <w:b/>
          <w:bCs/>
          <w:lang w:val="en-GB"/>
        </w:rPr>
      </w:pPr>
      <w:r w:rsidRPr="00751273">
        <w:rPr>
          <w:b/>
          <w:bCs/>
          <w:sz w:val="24"/>
          <w:szCs w:val="24"/>
          <w:lang w:val="en-GB"/>
        </w:rPr>
        <w:t>Steps:</w:t>
      </w:r>
    </w:p>
    <w:p w14:paraId="59017165" w14:textId="39F19833" w:rsidR="007D7CFE" w:rsidRDefault="00833D6F" w:rsidP="00833D6F">
      <w:pPr>
        <w:pStyle w:val="Prrafodelista"/>
        <w:numPr>
          <w:ilvl w:val="0"/>
          <w:numId w:val="1"/>
        </w:numPr>
        <w:rPr>
          <w:lang w:val="en-GB"/>
        </w:rPr>
      </w:pPr>
      <w:r>
        <w:rPr>
          <w:lang w:val="en-GB"/>
        </w:rPr>
        <w:t xml:space="preserve">Use </w:t>
      </w:r>
      <w:r w:rsidR="00DB7064">
        <w:rPr>
          <w:lang w:val="en-GB"/>
        </w:rPr>
        <w:t xml:space="preserve">the </w:t>
      </w:r>
      <w:r>
        <w:rPr>
          <w:lang w:val="en-GB"/>
        </w:rPr>
        <w:t>AI-ARC data model to</w:t>
      </w:r>
      <w:r w:rsidR="00307E6E">
        <w:rPr>
          <w:lang w:val="en-GB"/>
        </w:rPr>
        <w:t xml:space="preserve"> </w:t>
      </w:r>
      <w:r w:rsidR="007D7CFE">
        <w:rPr>
          <w:lang w:val="en-GB"/>
        </w:rPr>
        <w:t>create a file with the service data that you want to send.</w:t>
      </w:r>
    </w:p>
    <w:p w14:paraId="7CB76D65" w14:textId="29F2A526" w:rsidR="000E016B" w:rsidRDefault="007D7CFE" w:rsidP="00833D6F">
      <w:pPr>
        <w:pStyle w:val="Prrafodelista"/>
        <w:numPr>
          <w:ilvl w:val="0"/>
          <w:numId w:val="1"/>
        </w:numPr>
        <w:rPr>
          <w:lang w:val="en-GB"/>
        </w:rPr>
      </w:pPr>
      <w:r>
        <w:rPr>
          <w:lang w:val="en-GB"/>
        </w:rPr>
        <w:t>Encode to base64 this file</w:t>
      </w:r>
      <w:r w:rsidR="000E016B">
        <w:rPr>
          <w:lang w:val="en-GB"/>
        </w:rPr>
        <w:t>.</w:t>
      </w:r>
      <w:r w:rsidR="00ED3FB1">
        <w:rPr>
          <w:lang w:val="en-GB"/>
        </w:rPr>
        <w:t xml:space="preserve"> (You can use any Base64 encoder, e.g. </w:t>
      </w:r>
      <w:hyperlink r:id="rId6" w:history="1">
        <w:r w:rsidR="00ED3FB1" w:rsidRPr="00F76C0B">
          <w:rPr>
            <w:rStyle w:val="Hipervnculo"/>
            <w:lang w:val="en-GB"/>
          </w:rPr>
          <w:t>https://www.convertstring.com/es/EncodeDecode/Base64Encode</w:t>
        </w:r>
      </w:hyperlink>
      <w:r w:rsidR="00ED3FB1">
        <w:rPr>
          <w:lang w:val="en-GB"/>
        </w:rPr>
        <w:t>)</w:t>
      </w:r>
    </w:p>
    <w:p w14:paraId="36957759" w14:textId="634F64C7" w:rsidR="00ED0E9B" w:rsidRDefault="000E016B" w:rsidP="00833D6F">
      <w:pPr>
        <w:pStyle w:val="Prrafodelista"/>
        <w:numPr>
          <w:ilvl w:val="0"/>
          <w:numId w:val="1"/>
        </w:numPr>
        <w:rPr>
          <w:lang w:val="en-GB"/>
        </w:rPr>
      </w:pPr>
      <w:r>
        <w:rPr>
          <w:lang w:val="en-GB"/>
        </w:rPr>
        <w:t xml:space="preserve">Add the encoded file into the </w:t>
      </w:r>
      <w:r w:rsidR="00ED0E9B">
        <w:rPr>
          <w:lang w:val="en-GB"/>
        </w:rPr>
        <w:t>CISE data model</w:t>
      </w:r>
      <w:r w:rsidR="00C661AD">
        <w:rPr>
          <w:lang w:val="en-GB"/>
        </w:rPr>
        <w:t>:</w:t>
      </w:r>
    </w:p>
    <w:p w14:paraId="10576812" w14:textId="5D0B1542" w:rsidR="00833D6F" w:rsidRDefault="00833D6F" w:rsidP="00ED0E9B">
      <w:pPr>
        <w:pStyle w:val="Prrafodelista"/>
        <w:numPr>
          <w:ilvl w:val="1"/>
          <w:numId w:val="1"/>
        </w:numPr>
        <w:rPr>
          <w:lang w:val="en-GB"/>
        </w:rPr>
      </w:pPr>
      <w:r>
        <w:rPr>
          <w:lang w:val="en-GB"/>
        </w:rPr>
        <w:t xml:space="preserve"> </w:t>
      </w:r>
      <w:r w:rsidR="00C661AD">
        <w:rPr>
          <w:lang w:val="en-GB"/>
        </w:rPr>
        <w:t>Select the CISE class where your data will be attached</w:t>
      </w:r>
      <w:r w:rsidR="003F7C6F">
        <w:rPr>
          <w:lang w:val="en-GB"/>
        </w:rPr>
        <w:t xml:space="preserve"> (examples):</w:t>
      </w:r>
    </w:p>
    <w:p w14:paraId="6717DA70" w14:textId="5B180025" w:rsidR="00985DCA" w:rsidRDefault="00985DCA" w:rsidP="00985DCA">
      <w:pPr>
        <w:pStyle w:val="Prrafodelista"/>
        <w:numPr>
          <w:ilvl w:val="2"/>
          <w:numId w:val="1"/>
        </w:numPr>
        <w:rPr>
          <w:lang w:val="en-GB"/>
        </w:rPr>
      </w:pPr>
      <w:r>
        <w:rPr>
          <w:lang w:val="en-GB"/>
        </w:rPr>
        <w:t xml:space="preserve">Reliability </w:t>
      </w:r>
      <w:r w:rsidR="00D01936">
        <w:rPr>
          <w:lang w:val="en-GB"/>
        </w:rPr>
        <w:t>Assessment</w:t>
      </w:r>
      <w:r w:rsidR="00290000">
        <w:rPr>
          <w:lang w:val="en-GB"/>
        </w:rPr>
        <w:t xml:space="preserve"> [EMI]</w:t>
      </w:r>
      <w:r>
        <w:rPr>
          <w:lang w:val="en-GB"/>
        </w:rPr>
        <w:t xml:space="preserve"> </w:t>
      </w:r>
      <w:r w:rsidRPr="00964CDB">
        <w:rPr>
          <w:rFonts w:ascii="Calibri" w:hAnsi="Calibri" w:cs="Calibri"/>
          <w:lang w:val="en-GB"/>
        </w:rPr>
        <w:t xml:space="preserve">-&gt; </w:t>
      </w:r>
      <w:hyperlink r:id="rId7" w:anchor="eventdocument" w:history="1">
        <w:proofErr w:type="spellStart"/>
        <w:r w:rsidR="00964CDB" w:rsidRPr="00964CDB">
          <w:rPr>
            <w:rStyle w:val="Hipervnculo"/>
            <w:rFonts w:ascii="Calibri" w:hAnsi="Calibri" w:cs="Calibri"/>
            <w:lang w:val="en-US"/>
          </w:rPr>
          <w:t>EventDocument</w:t>
        </w:r>
        <w:proofErr w:type="spellEnd"/>
      </w:hyperlink>
    </w:p>
    <w:p w14:paraId="0F683333" w14:textId="6642F807" w:rsidR="00437B9A" w:rsidRDefault="00BE0B51" w:rsidP="00985DCA">
      <w:pPr>
        <w:pStyle w:val="Prrafodelista"/>
        <w:numPr>
          <w:ilvl w:val="2"/>
          <w:numId w:val="1"/>
        </w:numPr>
        <w:rPr>
          <w:lang w:val="en-GB"/>
        </w:rPr>
      </w:pPr>
      <w:r>
        <w:rPr>
          <w:lang w:val="en-GB"/>
        </w:rPr>
        <w:t xml:space="preserve">DBN-based </w:t>
      </w:r>
      <w:r w:rsidR="00437B9A">
        <w:rPr>
          <w:lang w:val="en-GB"/>
        </w:rPr>
        <w:t xml:space="preserve">Anomaly </w:t>
      </w:r>
      <w:r w:rsidR="006F3762">
        <w:rPr>
          <w:lang w:val="en-GB"/>
        </w:rPr>
        <w:t>D</w:t>
      </w:r>
      <w:r w:rsidR="00437B9A">
        <w:rPr>
          <w:lang w:val="en-GB"/>
        </w:rPr>
        <w:t>etection</w:t>
      </w:r>
      <w:r w:rsidR="00290000">
        <w:rPr>
          <w:lang w:val="en-GB"/>
        </w:rPr>
        <w:t xml:space="preserve"> [IOSB]</w:t>
      </w:r>
      <w:r w:rsidR="00FA156C">
        <w:rPr>
          <w:lang w:val="en-GB"/>
        </w:rPr>
        <w:t xml:space="preserve"> -&gt; </w:t>
      </w:r>
      <w:hyperlink r:id="rId8" w:anchor="eventdocument" w:history="1">
        <w:proofErr w:type="spellStart"/>
        <w:r w:rsidR="00964CDB" w:rsidRPr="00964CDB">
          <w:rPr>
            <w:rStyle w:val="Hipervnculo"/>
            <w:rFonts w:ascii="Calibri" w:hAnsi="Calibri" w:cs="Calibri"/>
            <w:lang w:val="en-US"/>
          </w:rPr>
          <w:t>EventDocument</w:t>
        </w:r>
        <w:proofErr w:type="spellEnd"/>
      </w:hyperlink>
    </w:p>
    <w:p w14:paraId="17650107" w14:textId="26660C73" w:rsidR="00FA156C" w:rsidRPr="00BD3C0B" w:rsidRDefault="007751E5" w:rsidP="00985DCA">
      <w:pPr>
        <w:pStyle w:val="Prrafodelista"/>
        <w:numPr>
          <w:ilvl w:val="2"/>
          <w:numId w:val="1"/>
        </w:numPr>
        <w:rPr>
          <w:rStyle w:val="Hipervnculo"/>
          <w:color w:val="auto"/>
          <w:u w:val="none"/>
          <w:lang w:val="en-GB"/>
        </w:rPr>
      </w:pPr>
      <w:r w:rsidRPr="007751E5">
        <w:rPr>
          <w:lang w:val="en-GB"/>
        </w:rPr>
        <w:t>Prediction of Icepacks [UTU]</w:t>
      </w:r>
      <w:r>
        <w:rPr>
          <w:lang w:val="en-GB"/>
        </w:rPr>
        <w:t xml:space="preserve"> -&gt; </w:t>
      </w:r>
      <w:hyperlink r:id="rId9" w:anchor="locationdocument" w:history="1">
        <w:proofErr w:type="spellStart"/>
        <w:r w:rsidR="00FA4ED2" w:rsidRPr="00FA4ED2">
          <w:rPr>
            <w:rStyle w:val="Hipervnculo"/>
            <w:rFonts w:cstheme="minorHAnsi"/>
            <w:lang w:val="en-US"/>
          </w:rPr>
          <w:t>LocationDocument</w:t>
        </w:r>
        <w:proofErr w:type="spellEnd"/>
      </w:hyperlink>
    </w:p>
    <w:p w14:paraId="0F36B9AB" w14:textId="21AAFBEE" w:rsidR="00B715D5" w:rsidRPr="003F7C6F" w:rsidRDefault="00344B17" w:rsidP="003F7C6F">
      <w:pPr>
        <w:pStyle w:val="Prrafodelista"/>
        <w:numPr>
          <w:ilvl w:val="2"/>
          <w:numId w:val="1"/>
        </w:numPr>
        <w:rPr>
          <w:rStyle w:val="Hipervnculo"/>
          <w:color w:val="auto"/>
          <w:u w:val="none"/>
          <w:lang w:val="en-GB"/>
        </w:rPr>
      </w:pPr>
      <w:r w:rsidRPr="00344B17">
        <w:rPr>
          <w:lang w:val="en-GB"/>
        </w:rPr>
        <w:t>Vessel Traffic Prediction [UTU]</w:t>
      </w:r>
      <w:r>
        <w:rPr>
          <w:lang w:val="en-GB"/>
        </w:rPr>
        <w:t xml:space="preserve"> -</w:t>
      </w:r>
      <w:r w:rsidRPr="00B715D5">
        <w:rPr>
          <w:rFonts w:cstheme="minorHAnsi"/>
          <w:lang w:val="en-GB"/>
        </w:rPr>
        <w:t>&gt;</w:t>
      </w:r>
      <w:r w:rsidR="00B715D5" w:rsidRPr="00B715D5">
        <w:rPr>
          <w:rFonts w:cstheme="minorHAnsi"/>
          <w:lang w:val="en-GB"/>
        </w:rPr>
        <w:t xml:space="preserve"> </w:t>
      </w:r>
      <w:hyperlink r:id="rId10" w:anchor="vesseldocument" w:history="1">
        <w:proofErr w:type="spellStart"/>
        <w:r w:rsidR="00B715D5" w:rsidRPr="00B715D5">
          <w:rPr>
            <w:rStyle w:val="Hipervnculo"/>
            <w:rFonts w:cstheme="minorHAnsi"/>
            <w:lang w:val="en-US"/>
          </w:rPr>
          <w:t>VesselDocument</w:t>
        </w:r>
        <w:proofErr w:type="spellEnd"/>
      </w:hyperlink>
    </w:p>
    <w:p w14:paraId="378F8E23" w14:textId="3F61E0BE" w:rsidR="003F7C6F" w:rsidRDefault="00446556" w:rsidP="003F7C6F">
      <w:pPr>
        <w:pStyle w:val="Prrafodelista"/>
        <w:numPr>
          <w:ilvl w:val="1"/>
          <w:numId w:val="1"/>
        </w:numPr>
        <w:rPr>
          <w:lang w:val="en-GB"/>
        </w:rPr>
      </w:pPr>
      <w:r w:rsidRPr="00446556">
        <w:rPr>
          <w:lang w:val="en-GB"/>
        </w:rPr>
        <w:t xml:space="preserve">Include the </w:t>
      </w:r>
      <w:r w:rsidR="00DE2695">
        <w:rPr>
          <w:lang w:val="en-GB"/>
        </w:rPr>
        <w:t>encoded file</w:t>
      </w:r>
      <w:r>
        <w:rPr>
          <w:lang w:val="en-GB"/>
        </w:rPr>
        <w:t xml:space="preserve"> in</w:t>
      </w:r>
      <w:r w:rsidR="00995BE5">
        <w:rPr>
          <w:lang w:val="en-GB"/>
        </w:rPr>
        <w:t>to</w:t>
      </w:r>
      <w:r>
        <w:rPr>
          <w:lang w:val="en-GB"/>
        </w:rPr>
        <w:t xml:space="preserve"> the tag &lt;Content&gt; of the previous </w:t>
      </w:r>
      <w:r w:rsidR="00995BE5">
        <w:rPr>
          <w:lang w:val="en-GB"/>
        </w:rPr>
        <w:t>CISE</w:t>
      </w:r>
      <w:r>
        <w:rPr>
          <w:lang w:val="en-GB"/>
        </w:rPr>
        <w:t xml:space="preserve"> class</w:t>
      </w:r>
      <w:r w:rsidR="00DE2695">
        <w:rPr>
          <w:lang w:val="en-GB"/>
        </w:rPr>
        <w:t>.</w:t>
      </w:r>
    </w:p>
    <w:p w14:paraId="3F82E828" w14:textId="38B4F328" w:rsidR="00DE2695" w:rsidRDefault="00995BE5" w:rsidP="00DE2695">
      <w:pPr>
        <w:pStyle w:val="Prrafodelista"/>
        <w:numPr>
          <w:ilvl w:val="0"/>
          <w:numId w:val="1"/>
        </w:numPr>
        <w:rPr>
          <w:lang w:val="en-GB"/>
        </w:rPr>
      </w:pPr>
      <w:r>
        <w:rPr>
          <w:lang w:val="en-GB"/>
        </w:rPr>
        <w:t>Send/Receive Kafka message.</w:t>
      </w:r>
    </w:p>
    <w:p w14:paraId="5F93807C" w14:textId="613CE9FF" w:rsidR="00995BE5" w:rsidRDefault="00591F24" w:rsidP="00DE2695">
      <w:pPr>
        <w:pStyle w:val="Prrafodelista"/>
        <w:numPr>
          <w:ilvl w:val="0"/>
          <w:numId w:val="1"/>
        </w:numPr>
        <w:rPr>
          <w:lang w:val="en-GB"/>
        </w:rPr>
      </w:pPr>
      <w:r>
        <w:rPr>
          <w:lang w:val="en-GB"/>
        </w:rPr>
        <w:t xml:space="preserve">Read </w:t>
      </w:r>
      <w:r w:rsidR="00A53D78">
        <w:rPr>
          <w:lang w:val="en-GB"/>
        </w:rPr>
        <w:t xml:space="preserve">the </w:t>
      </w:r>
      <w:r>
        <w:rPr>
          <w:lang w:val="en-GB"/>
        </w:rPr>
        <w:t xml:space="preserve">CISE data model and get </w:t>
      </w:r>
      <w:r w:rsidR="00880A87">
        <w:rPr>
          <w:lang w:val="en-GB"/>
        </w:rPr>
        <w:t xml:space="preserve">the </w:t>
      </w:r>
      <w:r>
        <w:rPr>
          <w:lang w:val="en-GB"/>
        </w:rPr>
        <w:t xml:space="preserve">tag &lt;Content&gt; of </w:t>
      </w:r>
      <w:r w:rsidR="00880A87">
        <w:rPr>
          <w:lang w:val="en-GB"/>
        </w:rPr>
        <w:t xml:space="preserve">the </w:t>
      </w:r>
      <w:r>
        <w:rPr>
          <w:lang w:val="en-GB"/>
        </w:rPr>
        <w:t>“Document” class</w:t>
      </w:r>
      <w:r w:rsidR="00A53D78">
        <w:rPr>
          <w:lang w:val="en-GB"/>
        </w:rPr>
        <w:t>.</w:t>
      </w:r>
    </w:p>
    <w:p w14:paraId="2B111CB1" w14:textId="3D8E7702" w:rsidR="00A53D78" w:rsidRDefault="00A53D78" w:rsidP="00DE2695">
      <w:pPr>
        <w:pStyle w:val="Prrafodelista"/>
        <w:numPr>
          <w:ilvl w:val="0"/>
          <w:numId w:val="1"/>
        </w:numPr>
        <w:rPr>
          <w:lang w:val="en-GB"/>
        </w:rPr>
      </w:pPr>
      <w:r>
        <w:rPr>
          <w:lang w:val="en-GB"/>
        </w:rPr>
        <w:t>Decode from base64</w:t>
      </w:r>
      <w:r w:rsidR="00A13459">
        <w:rPr>
          <w:lang w:val="en-GB"/>
        </w:rPr>
        <w:t xml:space="preserve"> the file in &lt;Content&gt;.</w:t>
      </w:r>
    </w:p>
    <w:p w14:paraId="1D7851E8" w14:textId="1C9D2B0A" w:rsidR="00A13459" w:rsidRDefault="00880A87" w:rsidP="00DE2695">
      <w:pPr>
        <w:pStyle w:val="Prrafodelista"/>
        <w:numPr>
          <w:ilvl w:val="0"/>
          <w:numId w:val="1"/>
        </w:numPr>
        <w:rPr>
          <w:lang w:val="en-GB"/>
        </w:rPr>
      </w:pPr>
      <w:r>
        <w:rPr>
          <w:lang w:val="en-GB"/>
        </w:rPr>
        <w:t>Read the AI-ARC data model file.</w:t>
      </w:r>
    </w:p>
    <w:p w14:paraId="5488DB2D" w14:textId="27E5A721" w:rsidR="001E3FD5" w:rsidRPr="00AF6D80" w:rsidRDefault="00AF6D80" w:rsidP="00AF6D80">
      <w:pPr>
        <w:pStyle w:val="Ttulo2"/>
        <w:rPr>
          <w:sz w:val="20"/>
          <w:szCs w:val="20"/>
          <w:lang w:val="en-GB"/>
        </w:rPr>
      </w:pPr>
      <w:proofErr w:type="spellStart"/>
      <w:r w:rsidRPr="00AF6D80">
        <w:rPr>
          <w:lang w:val="en-GB"/>
        </w:rPr>
        <w:t>Vessel</w:t>
      </w:r>
      <w:r w:rsidR="00C85F94">
        <w:rPr>
          <w:lang w:val="en-GB"/>
        </w:rPr>
        <w:t>Prediction</w:t>
      </w:r>
      <w:proofErr w:type="spellEnd"/>
      <w:r w:rsidRPr="00AF6D80">
        <w:rPr>
          <w:lang w:val="en-GB"/>
        </w:rPr>
        <w:t xml:space="preserve"> </w:t>
      </w:r>
      <w:r w:rsidR="001E3FD5" w:rsidRPr="00AF6D80">
        <w:rPr>
          <w:lang w:val="en-GB"/>
        </w:rPr>
        <w:t>Example</w:t>
      </w:r>
    </w:p>
    <w:p w14:paraId="48B2FB81" w14:textId="784DE5AD" w:rsidR="001E3FD5" w:rsidRDefault="009B7BB3" w:rsidP="001E3FD5">
      <w:pPr>
        <w:rPr>
          <w:lang w:val="en-GB"/>
        </w:rPr>
      </w:pPr>
      <w:r>
        <w:rPr>
          <w:lang w:val="en-GB"/>
        </w:rPr>
        <w:t>The following</w:t>
      </w:r>
      <w:r w:rsidR="006F3287">
        <w:rPr>
          <w:lang w:val="en-GB"/>
        </w:rPr>
        <w:t xml:space="preserve"> message </w:t>
      </w:r>
      <w:r>
        <w:rPr>
          <w:lang w:val="en-GB"/>
        </w:rPr>
        <w:t>is</w:t>
      </w:r>
      <w:r w:rsidR="006F3287">
        <w:rPr>
          <w:lang w:val="en-GB"/>
        </w:rPr>
        <w:t xml:space="preserve"> received from Kafka</w:t>
      </w:r>
      <w:r>
        <w:rPr>
          <w:lang w:val="en-GB"/>
        </w:rPr>
        <w:t>:</w:t>
      </w:r>
    </w:p>
    <w:p w14:paraId="3675CE39" w14:textId="77777777" w:rsidR="00A56DF5" w:rsidRPr="00A56DF5" w:rsidRDefault="00A56DF5" w:rsidP="00A56D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A56DF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Vessel</w:t>
      </w:r>
      <w:r w:rsidRPr="00A56DF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</w:t>
      </w:r>
      <w:proofErr w:type="spellStart"/>
      <w:proofErr w:type="gramStart"/>
      <w:r w:rsidRPr="00A56DF5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>xmlns:xsi</w:t>
      </w:r>
      <w:proofErr w:type="spellEnd"/>
      <w:proofErr w:type="gramEnd"/>
      <w:r w:rsidRPr="00A56DF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A56DF5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http://www.w3.org/2001/XMLSchema-instance"</w:t>
      </w:r>
      <w:r w:rsidRPr="00A56DF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</w:t>
      </w:r>
    </w:p>
    <w:p w14:paraId="60753CF1" w14:textId="77777777" w:rsidR="00A56DF5" w:rsidRPr="00A56DF5" w:rsidRDefault="00A56DF5" w:rsidP="00A56D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56DF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proofErr w:type="gramStart"/>
      <w:r w:rsidRPr="00A56DF5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>xsi:noNamespaceSchemaLocation</w:t>
      </w:r>
      <w:proofErr w:type="gramEnd"/>
      <w:r w:rsidRPr="00A56DF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A56DF5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https://cise.jrc.ec.europa.eu/datamodel/last/xsd/Vessel.xsd"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0CAFDA65" w14:textId="77777777" w:rsidR="00A56DF5" w:rsidRPr="00A56DF5" w:rsidRDefault="00A56DF5" w:rsidP="00A56D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56DF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A56DF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Identifier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515A1D4C" w14:textId="77777777" w:rsidR="00A56DF5" w:rsidRPr="00A56DF5" w:rsidRDefault="00A56DF5" w:rsidP="00A56D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56DF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A56DF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By</w:t>
      </w:r>
      <w:proofErr w:type="spellEnd"/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0922C6D4" w14:textId="53DAC516" w:rsidR="00A56DF5" w:rsidRPr="00A56DF5" w:rsidRDefault="00A56DF5" w:rsidP="00A56D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56DF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    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A56DF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egalName</w:t>
      </w:r>
      <w:proofErr w:type="spellEnd"/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A56DF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Fraunhofer IOSB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A56DF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egalName</w:t>
      </w:r>
      <w:proofErr w:type="spellEnd"/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16325ACE" w14:textId="77777777" w:rsidR="00A56DF5" w:rsidRPr="00A56DF5" w:rsidRDefault="00A56DF5" w:rsidP="00A56D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56DF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A56DF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By</w:t>
      </w:r>
      <w:proofErr w:type="spellEnd"/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24D2559F" w14:textId="77777777" w:rsidR="00A56DF5" w:rsidRPr="00A56DF5" w:rsidRDefault="00A56DF5" w:rsidP="00A56D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56DF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lastRenderedPageBreak/>
        <w:t xml:space="preserve">        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A56DF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In</w:t>
      </w:r>
      <w:proofErr w:type="spellEnd"/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A56DF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2022-10-27T11:43:51Z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A56DF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In</w:t>
      </w:r>
      <w:proofErr w:type="spellEnd"/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342B84DC" w14:textId="77777777" w:rsidR="00A56DF5" w:rsidRPr="00A56DF5" w:rsidRDefault="00A56DF5" w:rsidP="00A56D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A56DF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</w:t>
      </w:r>
      <w:r w:rsidRPr="00A56DF5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UUID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  <w:r w:rsidRPr="00A56DF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359a429c-e87d-5196-bc24-7b8dc05c4758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/</w:t>
      </w:r>
      <w:r w:rsidRPr="00A56DF5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UUID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</w:p>
    <w:p w14:paraId="0494CC6F" w14:textId="77777777" w:rsidR="00A56DF5" w:rsidRPr="00A56DF5" w:rsidRDefault="00A56DF5" w:rsidP="00A56D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56DF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    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A56DF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Identifier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5B737000" w14:textId="77777777" w:rsidR="00A56DF5" w:rsidRPr="00A56DF5" w:rsidRDefault="00A56DF5" w:rsidP="00A56D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56DF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A56DF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Beam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A56DF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6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A56DF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Beam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769C9A3F" w14:textId="77777777" w:rsidR="00A56DF5" w:rsidRPr="00A56DF5" w:rsidRDefault="00A56DF5" w:rsidP="00A56D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56DF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A56DF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CallSign</w:t>
      </w:r>
      <w:proofErr w:type="spellEnd"/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A56DF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VNZ2089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A56DF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CallSign</w:t>
      </w:r>
      <w:proofErr w:type="spellEnd"/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70D65274" w14:textId="77777777" w:rsidR="00A56DF5" w:rsidRPr="00A56DF5" w:rsidRDefault="00A56DF5" w:rsidP="00A56D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56DF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A56DF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ength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A56DF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22.0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A56DF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ength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692617CF" w14:textId="77777777" w:rsidR="00A56DF5" w:rsidRPr="00A56DF5" w:rsidRDefault="00A56DF5" w:rsidP="00A56D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56DF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A56DF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MMSI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A56DF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503048190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A56DF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MMSI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756C6126" w14:textId="77777777" w:rsidR="00A56DF5" w:rsidRPr="00A56DF5" w:rsidRDefault="00A56DF5" w:rsidP="00A56D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56DF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A56DF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ShipType</w:t>
      </w:r>
      <w:proofErr w:type="spellEnd"/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proofErr w:type="spellStart"/>
      <w:r w:rsidRPr="00A56DF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FishingVessel</w:t>
      </w:r>
      <w:proofErr w:type="spellEnd"/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A56DF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ShipType</w:t>
      </w:r>
      <w:proofErr w:type="spellEnd"/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59D7DFCC" w14:textId="77777777" w:rsidR="00A56DF5" w:rsidRPr="00A56DF5" w:rsidRDefault="00A56DF5" w:rsidP="00A56D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A56DF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Vessel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2A9CAF43" w14:textId="77777777" w:rsidR="00A56DF5" w:rsidRDefault="00A56DF5" w:rsidP="009B7BB3">
      <w:pPr>
        <w:rPr>
          <w:lang w:val="en-GB"/>
        </w:rPr>
      </w:pPr>
    </w:p>
    <w:p w14:paraId="11586422" w14:textId="77777777" w:rsidR="00F74E73" w:rsidRPr="00F74E73" w:rsidRDefault="00F74E73" w:rsidP="00F74E73">
      <w:pPr>
        <w:rPr>
          <w:lang w:val="en-GB"/>
        </w:rPr>
      </w:pPr>
      <w:r w:rsidRPr="00F74E73">
        <w:rPr>
          <w:lang w:val="en-GB"/>
        </w:rPr>
        <w:t xml:space="preserve">Partner must include information about vessel prediction related to this previous message. After receiving it and will include information from vessel prediction service in it. </w:t>
      </w:r>
    </w:p>
    <w:p w14:paraId="3024F6BB" w14:textId="070615A4" w:rsidR="008F1A7E" w:rsidRDefault="00F74E73" w:rsidP="00F74E73">
      <w:pPr>
        <w:rPr>
          <w:lang w:val="en-GB"/>
        </w:rPr>
      </w:pPr>
      <w:r w:rsidRPr="00F74E73">
        <w:rPr>
          <w:lang w:val="en-GB"/>
        </w:rPr>
        <w:t>First must prepare the data using the AI-ARC data model. The file must be:</w:t>
      </w:r>
    </w:p>
    <w:p w14:paraId="276D3C17" w14:textId="77777777" w:rsidR="001468E7" w:rsidRPr="00D83ECB" w:rsidRDefault="001468E7" w:rsidP="00146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D83EC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?</w:t>
      </w:r>
      <w:r w:rsidRPr="00D83EC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xml</w:t>
      </w:r>
      <w:r w:rsidRPr="00D83ECB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 xml:space="preserve"> version</w:t>
      </w:r>
      <w:r w:rsidRPr="00D83EC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D83ECB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1.0"</w:t>
      </w:r>
      <w:r w:rsidRPr="00D83ECB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 xml:space="preserve"> encoding</w:t>
      </w:r>
      <w:r w:rsidRPr="00D83EC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D83ECB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UTF-8"</w:t>
      </w:r>
      <w:r w:rsidRPr="00D83EC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?&gt;</w:t>
      </w:r>
    </w:p>
    <w:p w14:paraId="24A6F7FA" w14:textId="77777777" w:rsidR="001468E7" w:rsidRPr="00C85F94" w:rsidRDefault="001468E7" w:rsidP="00146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C85F94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 xml:space="preserve">&lt;!-- </w:t>
      </w:r>
    </w:p>
    <w:p w14:paraId="3483FF72" w14:textId="77777777" w:rsidR="001468E7" w:rsidRPr="00C85F94" w:rsidRDefault="001468E7" w:rsidP="00146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C85F94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 xml:space="preserve">  </w:t>
      </w:r>
      <w:proofErr w:type="spellStart"/>
      <w:r w:rsidRPr="00C85F94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>Generated</w:t>
      </w:r>
      <w:proofErr w:type="spellEnd"/>
      <w:r w:rsidRPr="00C85F94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 xml:space="preserve"> </w:t>
      </w:r>
      <w:proofErr w:type="spellStart"/>
      <w:r w:rsidRPr="00C85F94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>by</w:t>
      </w:r>
      <w:proofErr w:type="spellEnd"/>
      <w:r w:rsidRPr="00C85F94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 xml:space="preserve"> Universidad </w:t>
      </w:r>
      <w:proofErr w:type="spellStart"/>
      <w:r w:rsidRPr="00C85F94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>Politecnica</w:t>
      </w:r>
      <w:proofErr w:type="spellEnd"/>
      <w:r w:rsidRPr="00C85F94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 xml:space="preserve"> de Madrid (UPM) - 2023. </w:t>
      </w:r>
    </w:p>
    <w:p w14:paraId="46EB9925" w14:textId="77777777" w:rsidR="001468E7" w:rsidRPr="001468E7" w:rsidRDefault="001468E7" w:rsidP="00146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1468E7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>--&gt;</w:t>
      </w:r>
    </w:p>
    <w:p w14:paraId="575F0D63" w14:textId="77777777" w:rsidR="001468E7" w:rsidRPr="001468E7" w:rsidRDefault="001468E7" w:rsidP="00146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1468E7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</w:t>
      </w:r>
      <w:proofErr w:type="spellStart"/>
      <w:proofErr w:type="gramStart"/>
      <w:r w:rsidRPr="001468E7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dtm:datamodel</w:t>
      </w:r>
      <w:proofErr w:type="spellEnd"/>
      <w:proofErr w:type="gramEnd"/>
      <w:r w:rsidRPr="001468E7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 </w:t>
      </w:r>
      <w:proofErr w:type="spellStart"/>
      <w:r w:rsidRPr="001468E7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xsi</w:t>
      </w:r>
      <w:proofErr w:type="spellEnd"/>
      <w:r w:rsidRPr="001468E7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1468E7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://www.w3.org/2001/XMLSchema-instance"</w:t>
      </w:r>
    </w:p>
    <w:p w14:paraId="74916CD9" w14:textId="77777777" w:rsidR="001468E7" w:rsidRPr="001468E7" w:rsidRDefault="001468E7" w:rsidP="00146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1468E7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1468E7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si:schemaLocation</w:t>
      </w:r>
      <w:proofErr w:type="gramEnd"/>
      <w:r w:rsidRPr="001468E7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1468E7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DataModel ./AIARC_datamodel.xsd"</w:t>
      </w:r>
    </w:p>
    <w:p w14:paraId="0A09B187" w14:textId="77777777" w:rsidR="001468E7" w:rsidRPr="001468E7" w:rsidRDefault="001468E7" w:rsidP="00146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1468E7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1468E7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dtm</w:t>
      </w:r>
      <w:proofErr w:type="gramEnd"/>
      <w:r w:rsidRPr="001468E7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1468E7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DataModel"</w:t>
      </w:r>
    </w:p>
    <w:p w14:paraId="30EC42B7" w14:textId="77777777" w:rsidR="001468E7" w:rsidRPr="001468E7" w:rsidRDefault="001468E7" w:rsidP="00146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1468E7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1468E7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anom</w:t>
      </w:r>
      <w:proofErr w:type="gramEnd"/>
      <w:r w:rsidRPr="001468E7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1468E7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AnomalyPrediction"</w:t>
      </w:r>
    </w:p>
    <w:p w14:paraId="72C82292" w14:textId="77777777" w:rsidR="001468E7" w:rsidRPr="001468E7" w:rsidRDefault="001468E7" w:rsidP="00146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1468E7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1468E7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ice</w:t>
      </w:r>
      <w:proofErr w:type="gramEnd"/>
      <w:r w:rsidRPr="001468E7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1468E7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IcepacksPrediction"</w:t>
      </w:r>
    </w:p>
    <w:p w14:paraId="02E32ECF" w14:textId="77777777" w:rsidR="001468E7" w:rsidRPr="001468E7" w:rsidRDefault="001468E7" w:rsidP="00146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1468E7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1468E7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ves</w:t>
      </w:r>
      <w:proofErr w:type="gramEnd"/>
      <w:r w:rsidRPr="001468E7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1468E7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VesselPrediction"</w:t>
      </w:r>
    </w:p>
    <w:p w14:paraId="608760BD" w14:textId="77777777" w:rsidR="001468E7" w:rsidRPr="001468E7" w:rsidRDefault="001468E7" w:rsidP="00146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1468E7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1468E7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sur</w:t>
      </w:r>
      <w:proofErr w:type="gramEnd"/>
      <w:r w:rsidRPr="001468E7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1468E7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Surveillance"</w:t>
      </w:r>
    </w:p>
    <w:p w14:paraId="44970C94" w14:textId="77777777" w:rsidR="001468E7" w:rsidRPr="001468E7" w:rsidRDefault="001468E7" w:rsidP="00146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1468E7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1468E7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rel</w:t>
      </w:r>
      <w:proofErr w:type="gramEnd"/>
      <w:r w:rsidRPr="001468E7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1468E7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Reliability"</w:t>
      </w:r>
    </w:p>
    <w:p w14:paraId="71CA530B" w14:textId="77777777" w:rsidR="001468E7" w:rsidRPr="001468E7" w:rsidRDefault="001468E7" w:rsidP="00146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1468E7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r w:rsidRPr="001468E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7E29AE5B" w14:textId="7B17FF08" w:rsidR="001468E7" w:rsidRPr="001468E7" w:rsidRDefault="001468E7" w:rsidP="00146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1468E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1468E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1468E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VesselPredictionClass</w:t>
      </w:r>
      <w:proofErr w:type="spellEnd"/>
      <w:r w:rsidRPr="001468E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2012D943" w14:textId="77777777" w:rsidR="001468E7" w:rsidRPr="001468E7" w:rsidRDefault="001468E7" w:rsidP="00146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1468E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1468E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proofErr w:type="gramStart"/>
      <w:r w:rsidRPr="001468E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ves:PredictionAccuracy</w:t>
      </w:r>
      <w:proofErr w:type="spellEnd"/>
      <w:proofErr w:type="gramEnd"/>
      <w:r w:rsidRPr="001468E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1468E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99.2</w:t>
      </w:r>
      <w:r w:rsidRPr="001468E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1468E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ves:PredictionAccuracy</w:t>
      </w:r>
      <w:proofErr w:type="spellEnd"/>
      <w:r w:rsidRPr="001468E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0E25B117" w14:textId="77777777" w:rsidR="001468E7" w:rsidRPr="001468E7" w:rsidRDefault="001468E7" w:rsidP="00146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1468E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1468E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proofErr w:type="gramStart"/>
      <w:r w:rsidRPr="001468E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ves:ExplanationMessage</w:t>
      </w:r>
      <w:proofErr w:type="spellEnd"/>
      <w:proofErr w:type="gramEnd"/>
      <w:r w:rsidRPr="001468E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1468E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Example of a vessel prediction explanation message.</w:t>
      </w:r>
      <w:r w:rsidRPr="001468E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1468E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ves:ExplanationMessage</w:t>
      </w:r>
      <w:proofErr w:type="spellEnd"/>
      <w:r w:rsidRPr="001468E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57077959" w14:textId="77777777" w:rsidR="001468E7" w:rsidRPr="001468E7" w:rsidRDefault="001468E7" w:rsidP="00146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1468E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1468E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proofErr w:type="gramStart"/>
      <w:r w:rsidRPr="001468E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ves:PredictionTime</w:t>
      </w:r>
      <w:proofErr w:type="spellEnd"/>
      <w:proofErr w:type="gramEnd"/>
      <w:r w:rsidRPr="001468E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1468E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2023-06-05T12:15:10Z</w:t>
      </w:r>
      <w:r w:rsidRPr="001468E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1468E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ves:PredictionTime</w:t>
      </w:r>
      <w:proofErr w:type="spellEnd"/>
      <w:r w:rsidRPr="001468E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45115484" w14:textId="62A46E22" w:rsidR="001468E7" w:rsidRPr="001468E7" w:rsidRDefault="001468E7" w:rsidP="00146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1468E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</w:t>
      </w:r>
      <w:r w:rsidRPr="001468E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1468E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VesselPredictionClass</w:t>
      </w:r>
      <w:proofErr w:type="spellEnd"/>
      <w:r w:rsidRPr="001468E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44E41B3A" w14:textId="77777777" w:rsidR="001468E7" w:rsidRPr="001468E7" w:rsidRDefault="001468E7" w:rsidP="00146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1468E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proofErr w:type="gramStart"/>
      <w:r w:rsidRPr="001468E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dtm:datamodel</w:t>
      </w:r>
      <w:proofErr w:type="spellEnd"/>
      <w:proofErr w:type="gramEnd"/>
      <w:r w:rsidRPr="001468E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7EE04FDD" w14:textId="77777777" w:rsidR="001468E7" w:rsidRDefault="001468E7" w:rsidP="009B7BB3">
      <w:pPr>
        <w:rPr>
          <w:lang w:val="en-GB"/>
        </w:rPr>
      </w:pPr>
    </w:p>
    <w:p w14:paraId="12A74CD3" w14:textId="17416BB9" w:rsidR="00751273" w:rsidRDefault="005E260E" w:rsidP="001E3FD5">
      <w:pPr>
        <w:rPr>
          <w:lang w:val="en-GB"/>
        </w:rPr>
      </w:pPr>
      <w:r>
        <w:rPr>
          <w:lang w:val="en-GB"/>
        </w:rPr>
        <w:t>Encode base64 the AI-ARC data.</w:t>
      </w:r>
      <w:r w:rsidR="005D689E">
        <w:rPr>
          <w:lang w:val="en-GB"/>
        </w:rPr>
        <w:t xml:space="preserve"> (You can use any </w:t>
      </w:r>
      <w:r w:rsidR="00D86099">
        <w:rPr>
          <w:lang w:val="en-GB"/>
        </w:rPr>
        <w:t>Base</w:t>
      </w:r>
      <w:r w:rsidR="00721E95">
        <w:rPr>
          <w:lang w:val="en-GB"/>
        </w:rPr>
        <w:t>64 encoder</w:t>
      </w:r>
      <w:r w:rsidR="005D689E">
        <w:rPr>
          <w:lang w:val="en-GB"/>
        </w:rPr>
        <w:t xml:space="preserve">, </w:t>
      </w:r>
      <w:proofErr w:type="gramStart"/>
      <w:r w:rsidR="005D689E">
        <w:rPr>
          <w:lang w:val="en-GB"/>
        </w:rPr>
        <w:t>e.g.</w:t>
      </w:r>
      <w:proofErr w:type="gramEnd"/>
      <w:r w:rsidR="005D689E">
        <w:rPr>
          <w:lang w:val="en-GB"/>
        </w:rPr>
        <w:t xml:space="preserve"> </w:t>
      </w:r>
      <w:hyperlink r:id="rId11" w:history="1">
        <w:r w:rsidR="00721E95" w:rsidRPr="00F76C0B">
          <w:rPr>
            <w:rStyle w:val="Hipervnculo"/>
            <w:lang w:val="en-GB"/>
          </w:rPr>
          <w:t>https://www.convertstring.com/es/EncodeDecode/Base64Encode</w:t>
        </w:r>
      </w:hyperlink>
      <w:r w:rsidR="005D689E">
        <w:rPr>
          <w:lang w:val="en-GB"/>
        </w:rPr>
        <w:t>)</w:t>
      </w:r>
    </w:p>
    <w:p w14:paraId="43CE5653" w14:textId="536908AB" w:rsidR="0053641E" w:rsidRDefault="0053641E" w:rsidP="001E3FD5">
      <w:pPr>
        <w:rPr>
          <w:lang w:val="en-GB"/>
        </w:rPr>
      </w:pPr>
      <w:r>
        <w:rPr>
          <w:lang w:val="en-GB"/>
        </w:rPr>
        <w:t xml:space="preserve">After encoding you </w:t>
      </w:r>
      <w:r w:rsidR="00D83ECB">
        <w:rPr>
          <w:lang w:val="en-GB"/>
        </w:rPr>
        <w:t>get</w:t>
      </w:r>
      <w:r>
        <w:rPr>
          <w:lang w:val="en-GB"/>
        </w:rPr>
        <w:t xml:space="preserve"> the following:</w:t>
      </w:r>
    </w:p>
    <w:p w14:paraId="538BE4C6" w14:textId="77777777" w:rsidR="002860AB" w:rsidRPr="002860AB" w:rsidRDefault="002860AB" w:rsidP="002860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2860A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</w:t>
      </w:r>
      <w:r w:rsidRPr="002860A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lastRenderedPageBreak/>
        <w:t>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</w:t>
      </w:r>
    </w:p>
    <w:p w14:paraId="749B8FB2" w14:textId="449BFFA2" w:rsidR="00721E95" w:rsidRDefault="00721E95" w:rsidP="001E3FD5">
      <w:pPr>
        <w:rPr>
          <w:lang w:val="en-GB"/>
        </w:rPr>
      </w:pPr>
    </w:p>
    <w:p w14:paraId="2FAAB66E" w14:textId="4AA86E7F" w:rsidR="000B0AE6" w:rsidRDefault="004B3834" w:rsidP="001E3FD5">
      <w:pPr>
        <w:rPr>
          <w:lang w:val="en-GB"/>
        </w:rPr>
      </w:pPr>
      <w:r w:rsidRPr="004B3834">
        <w:rPr>
          <w:lang w:val="en-GB"/>
        </w:rPr>
        <w:t>Then, using the Document class from CISE you should include the AI-ARC data</w:t>
      </w:r>
      <w:r w:rsidR="00C65573">
        <w:rPr>
          <w:lang w:val="en-GB"/>
        </w:rPr>
        <w:t>, as follow:</w:t>
      </w:r>
    </w:p>
    <w:p w14:paraId="567C7E63" w14:textId="77777777" w:rsidR="00BA734E" w:rsidRPr="00BA734E" w:rsidRDefault="00BA734E" w:rsidP="00BA7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BA734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BA734E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Vessel</w:t>
      </w:r>
      <w:r w:rsidRPr="00BA734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</w:t>
      </w:r>
      <w:proofErr w:type="spellStart"/>
      <w:proofErr w:type="gramStart"/>
      <w:r w:rsidRPr="00BA734E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>xmlns:xsi</w:t>
      </w:r>
      <w:proofErr w:type="spellEnd"/>
      <w:proofErr w:type="gramEnd"/>
      <w:r w:rsidRPr="00BA734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BA734E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http://www.w3.org/2001/XMLSchema-instance"</w:t>
      </w:r>
      <w:r w:rsidRPr="00BA734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</w:t>
      </w:r>
    </w:p>
    <w:p w14:paraId="010991D5" w14:textId="77777777" w:rsidR="00BA734E" w:rsidRPr="00BA734E" w:rsidRDefault="00BA734E" w:rsidP="00BA7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BA734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proofErr w:type="gramStart"/>
      <w:r w:rsidRPr="00BA734E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>xsi:noNamespaceSchemaLocation</w:t>
      </w:r>
      <w:proofErr w:type="gramEnd"/>
      <w:r w:rsidRPr="00BA734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BA734E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https://cise.jrc.ec.europa.eu/datamodel/last/xsd/Vessel.xsd"</w:t>
      </w:r>
      <w:r w:rsidRPr="00BA734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672C4123" w14:textId="77777777" w:rsidR="00BA734E" w:rsidRPr="00BA734E" w:rsidRDefault="00BA734E" w:rsidP="00BA7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BA734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BA734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BA734E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Identifier</w:t>
      </w:r>
      <w:r w:rsidRPr="00BA734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27CBD4BA" w14:textId="77777777" w:rsidR="00BA734E" w:rsidRPr="00BA734E" w:rsidRDefault="00BA734E" w:rsidP="00BA7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BA734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BA734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BA734E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By</w:t>
      </w:r>
      <w:proofErr w:type="spellEnd"/>
      <w:r w:rsidRPr="00BA734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51ACAFEC" w14:textId="77777777" w:rsidR="00BA734E" w:rsidRPr="00BA734E" w:rsidRDefault="00BA734E" w:rsidP="00BA7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BA734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    </w:t>
      </w:r>
      <w:r w:rsidRPr="00BA734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BA734E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egalName</w:t>
      </w:r>
      <w:proofErr w:type="spellEnd"/>
      <w:r w:rsidRPr="00BA734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BA734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UTU</w:t>
      </w:r>
      <w:r w:rsidRPr="00BA734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BA734E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egalName</w:t>
      </w:r>
      <w:proofErr w:type="spellEnd"/>
      <w:r w:rsidRPr="00BA734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68E5CE18" w14:textId="77777777" w:rsidR="00BA734E" w:rsidRPr="00BA734E" w:rsidRDefault="00BA734E" w:rsidP="00BA7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BA734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BA734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BA734E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By</w:t>
      </w:r>
      <w:proofErr w:type="spellEnd"/>
      <w:r w:rsidRPr="00BA734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532054FF" w14:textId="77777777" w:rsidR="00BA734E" w:rsidRPr="00BA734E" w:rsidRDefault="00BA734E" w:rsidP="00BA7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BA734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BA734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BA734E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In</w:t>
      </w:r>
      <w:proofErr w:type="spellEnd"/>
      <w:r w:rsidRPr="00BA734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BA734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2022-10-27T11:53:00Z</w:t>
      </w:r>
      <w:r w:rsidRPr="00BA734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BA734E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In</w:t>
      </w:r>
      <w:proofErr w:type="spellEnd"/>
      <w:r w:rsidRPr="00BA734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1A699228" w14:textId="77777777" w:rsidR="00BA734E" w:rsidRPr="00BA734E" w:rsidRDefault="00BA734E" w:rsidP="00BA7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BA734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BA734E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</w:t>
      </w:r>
      <w:r w:rsidRPr="00BA734E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UUID</w:t>
      </w:r>
      <w:r w:rsidRPr="00BA734E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  <w:r w:rsidRPr="00BA734E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f23c565f-f4bb-4188-9760-e1923603c29a</w:t>
      </w:r>
      <w:r w:rsidRPr="00BA734E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/</w:t>
      </w:r>
      <w:r w:rsidRPr="00BA734E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UUID</w:t>
      </w:r>
      <w:r w:rsidRPr="00BA734E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</w:p>
    <w:p w14:paraId="5F18C200" w14:textId="77777777" w:rsidR="00BA734E" w:rsidRPr="00BA734E" w:rsidRDefault="00BA734E" w:rsidP="00BA7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BA734E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    </w:t>
      </w:r>
      <w:r w:rsidRPr="00BA734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BA734E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Identifier</w:t>
      </w:r>
      <w:r w:rsidRPr="00BA734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53D7600D" w14:textId="77777777" w:rsidR="00BA734E" w:rsidRPr="00BA734E" w:rsidRDefault="00BA734E" w:rsidP="00BA7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BA734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proofErr w:type="gramStart"/>
      <w:r w:rsidRPr="00BA734E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>&lt;!--</w:t>
      </w:r>
      <w:proofErr w:type="gramEnd"/>
      <w:r w:rsidRPr="00BA734E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 xml:space="preserve"> document about the vessel prediction attached --&gt;</w:t>
      </w:r>
    </w:p>
    <w:p w14:paraId="088CBBB3" w14:textId="77777777" w:rsidR="00BA734E" w:rsidRPr="00BA734E" w:rsidRDefault="00BA734E" w:rsidP="00BA7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BA734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BA734E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</w:t>
      </w:r>
      <w:proofErr w:type="spellStart"/>
      <w:r w:rsidRPr="00BA734E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DocumentRel</w:t>
      </w:r>
      <w:proofErr w:type="spellEnd"/>
      <w:r w:rsidRPr="00BA734E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</w:p>
    <w:p w14:paraId="1A0987DD" w14:textId="77777777" w:rsidR="00BA734E" w:rsidRPr="00BA734E" w:rsidRDefault="00BA734E" w:rsidP="00BA7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BA734E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        </w:t>
      </w:r>
      <w:r w:rsidRPr="00BA734E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</w:t>
      </w:r>
      <w:proofErr w:type="spellStart"/>
      <w:r w:rsidRPr="00BA734E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Document</w:t>
      </w:r>
      <w:proofErr w:type="spellEnd"/>
      <w:r w:rsidRPr="00BA734E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 </w:t>
      </w:r>
      <w:proofErr w:type="spellStart"/>
      <w:proofErr w:type="gramStart"/>
      <w:r w:rsidRPr="00BA734E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si:type</w:t>
      </w:r>
      <w:proofErr w:type="spellEnd"/>
      <w:proofErr w:type="gramEnd"/>
      <w:r w:rsidRPr="00BA734E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BA734E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</w:t>
      </w:r>
      <w:proofErr w:type="spellStart"/>
      <w:r w:rsidRPr="00BA734E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doc:VesselDocument</w:t>
      </w:r>
      <w:proofErr w:type="spellEnd"/>
      <w:r w:rsidRPr="00BA734E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</w:t>
      </w:r>
      <w:r w:rsidRPr="00BA734E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</w:p>
    <w:p w14:paraId="7AADE7D9" w14:textId="77777777" w:rsidR="00BA734E" w:rsidRPr="00BA734E" w:rsidRDefault="00BA734E" w:rsidP="00BA7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BA734E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            </w:t>
      </w:r>
      <w:r w:rsidRPr="00BA734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BA734E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Content</w:t>
      </w:r>
      <w:r w:rsidRPr="00BA734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proofErr w:type="gramStart"/>
      <w:r w:rsidRPr="00BA734E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>&lt;!--</w:t>
      </w:r>
      <w:proofErr w:type="gramEnd"/>
      <w:r w:rsidRPr="00BA734E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 xml:space="preserve"> AI-ARC data (Base 64 binary document) --&gt;</w:t>
      </w:r>
    </w:p>
    <w:p w14:paraId="7CA4635E" w14:textId="77777777" w:rsidR="00BA734E" w:rsidRPr="00D83ECB" w:rsidRDefault="00BA734E" w:rsidP="00BA7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BA734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        </w:t>
      </w:r>
      <w:r w:rsidRPr="00D83EC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</w:t>
      </w:r>
    </w:p>
    <w:p w14:paraId="498510F2" w14:textId="77777777" w:rsidR="00BA734E" w:rsidRPr="00BA734E" w:rsidRDefault="00BA734E" w:rsidP="00BA7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D83EC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    </w:t>
      </w:r>
      <w:r w:rsidRPr="00BA734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BA734E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Content</w:t>
      </w:r>
      <w:r w:rsidRPr="00BA734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10E8013D" w14:textId="77777777" w:rsidR="00BA734E" w:rsidRPr="00BA734E" w:rsidRDefault="00BA734E" w:rsidP="00BA7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BA734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BA734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BA734E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Document</w:t>
      </w:r>
      <w:r w:rsidRPr="00BA734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2F843529" w14:textId="77777777" w:rsidR="00BA734E" w:rsidRPr="00BA734E" w:rsidRDefault="00BA734E" w:rsidP="00BA7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BA734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lastRenderedPageBreak/>
        <w:t xml:space="preserve">    </w:t>
      </w:r>
      <w:r w:rsidRPr="00BA734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BA734E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DocumentRel</w:t>
      </w:r>
      <w:proofErr w:type="spellEnd"/>
      <w:r w:rsidRPr="00BA734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019877A2" w14:textId="77777777" w:rsidR="00B1346B" w:rsidRPr="00B1346B" w:rsidRDefault="00BA734E" w:rsidP="00B1346B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BA734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="00B1346B" w:rsidRPr="00B1346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="00B1346B" w:rsidRPr="00B1346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correlatedWith</w:t>
      </w:r>
      <w:proofErr w:type="spellEnd"/>
      <w:r w:rsidR="00B1346B" w:rsidRPr="00B1346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51322764" w14:textId="77777777" w:rsidR="00B1346B" w:rsidRPr="00B1346B" w:rsidRDefault="00B1346B" w:rsidP="00B134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B1346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B1346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B1346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By</w:t>
      </w:r>
      <w:proofErr w:type="spellEnd"/>
      <w:r w:rsidRPr="00B1346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0C1E013F" w14:textId="77777777" w:rsidR="00B1346B" w:rsidRPr="00B1346B" w:rsidRDefault="00B1346B" w:rsidP="00B134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B1346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    </w:t>
      </w:r>
      <w:r w:rsidRPr="00B1346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B1346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egalName</w:t>
      </w:r>
      <w:proofErr w:type="spellEnd"/>
      <w:r w:rsidRPr="00B1346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B1346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Fraunhofer IOSB</w:t>
      </w:r>
      <w:r w:rsidRPr="00B1346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B1346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egalName</w:t>
      </w:r>
      <w:proofErr w:type="spellEnd"/>
      <w:r w:rsidRPr="00B1346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76228BA0" w14:textId="77777777" w:rsidR="00B1346B" w:rsidRPr="00B1346B" w:rsidRDefault="00B1346B" w:rsidP="00B134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B1346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B1346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B1346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By</w:t>
      </w:r>
      <w:proofErr w:type="spellEnd"/>
      <w:r w:rsidRPr="00B1346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26536CBE" w14:textId="77777777" w:rsidR="00B1346B" w:rsidRPr="00B1346B" w:rsidRDefault="00B1346B" w:rsidP="00B134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B1346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B1346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B1346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In</w:t>
      </w:r>
      <w:proofErr w:type="spellEnd"/>
      <w:r w:rsidRPr="00B1346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B1346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2022-10-27T11:43:51Z</w:t>
      </w:r>
      <w:r w:rsidRPr="00B1346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B1346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In</w:t>
      </w:r>
      <w:proofErr w:type="spellEnd"/>
      <w:r w:rsidRPr="00B1346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697F72FD" w14:textId="77777777" w:rsidR="00B1346B" w:rsidRPr="00C85F94" w:rsidRDefault="00B1346B" w:rsidP="00B134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B1346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C85F94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C85F94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UUID</w:t>
      </w:r>
      <w:r w:rsidRPr="00C85F94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C85F94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359a429c-e87d-5196-bc24-7b8dc05c4758</w:t>
      </w:r>
      <w:r w:rsidRPr="00C85F94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C85F94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UUID</w:t>
      </w:r>
      <w:r w:rsidRPr="00C85F94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596B3611" w14:textId="77777777" w:rsidR="00B1346B" w:rsidRPr="00C85F94" w:rsidRDefault="00B1346B" w:rsidP="00B134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C85F94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C85F94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C85F94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correlatedWith</w:t>
      </w:r>
      <w:proofErr w:type="spellEnd"/>
      <w:r w:rsidRPr="00C85F94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0F6BD8FB" w14:textId="01060212" w:rsidR="00BA734E" w:rsidRPr="00D83ECB" w:rsidRDefault="00BA734E" w:rsidP="00B134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D83EC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D83EC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Vessel</w:t>
      </w:r>
      <w:r w:rsidRPr="00D83EC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5E048CFF" w14:textId="77777777" w:rsidR="00BA734E" w:rsidRDefault="00BA734E" w:rsidP="001E3FD5">
      <w:pPr>
        <w:rPr>
          <w:lang w:val="en-GB"/>
        </w:rPr>
      </w:pPr>
    </w:p>
    <w:p w14:paraId="76D66697" w14:textId="4E74165E" w:rsidR="004A3C1A" w:rsidRDefault="004A3C1A" w:rsidP="001E3FD5">
      <w:pPr>
        <w:rPr>
          <w:lang w:val="en-GB"/>
        </w:rPr>
      </w:pPr>
    </w:p>
    <w:p w14:paraId="568AE84B" w14:textId="5209FB5B" w:rsidR="00AC511B" w:rsidRDefault="00AC511B" w:rsidP="00C56955">
      <w:pPr>
        <w:pStyle w:val="Ttulo2"/>
        <w:rPr>
          <w:lang w:val="en-GB"/>
        </w:rPr>
      </w:pPr>
      <w:r>
        <w:rPr>
          <w:lang w:val="en-GB"/>
        </w:rPr>
        <w:t>Risk</w:t>
      </w:r>
      <w:r w:rsidR="00441AD8">
        <w:rPr>
          <w:lang w:val="en-GB"/>
        </w:rPr>
        <w:t xml:space="preserve"> and Reliability</w:t>
      </w:r>
      <w:r>
        <w:rPr>
          <w:lang w:val="en-GB"/>
        </w:rPr>
        <w:t xml:space="preserve"> Example</w:t>
      </w:r>
    </w:p>
    <w:p w14:paraId="075DDDF1" w14:textId="3C2C419F" w:rsidR="00AC511B" w:rsidRDefault="00927110" w:rsidP="001E3FD5">
      <w:pPr>
        <w:rPr>
          <w:lang w:val="en-GB"/>
        </w:rPr>
      </w:pPr>
      <w:r>
        <w:rPr>
          <w:lang w:val="en-GB"/>
        </w:rPr>
        <w:t>A risk message should be sent</w:t>
      </w:r>
      <w:r w:rsidR="009D37A4">
        <w:rPr>
          <w:lang w:val="en-GB"/>
        </w:rPr>
        <w:t xml:space="preserve"> to Kafka</w:t>
      </w:r>
      <w:r w:rsidR="00FA4222">
        <w:rPr>
          <w:lang w:val="en-GB"/>
        </w:rPr>
        <w:t xml:space="preserve">, which </w:t>
      </w:r>
      <w:r w:rsidR="00BF3F13">
        <w:rPr>
          <w:lang w:val="en-GB"/>
        </w:rPr>
        <w:t>includes</w:t>
      </w:r>
      <w:r w:rsidR="00FA4222">
        <w:rPr>
          <w:lang w:val="en-GB"/>
        </w:rPr>
        <w:t xml:space="preserve"> information for the Reliability service</w:t>
      </w:r>
      <w:r w:rsidR="00BF3F13">
        <w:rPr>
          <w:lang w:val="en-GB"/>
        </w:rPr>
        <w:t>.</w:t>
      </w:r>
    </w:p>
    <w:p w14:paraId="45FC5E0F" w14:textId="1A7BF6ED" w:rsidR="005E1199" w:rsidRDefault="001D5538" w:rsidP="001E3FD5">
      <w:pPr>
        <w:rPr>
          <w:lang w:val="en-GB"/>
        </w:rPr>
      </w:pPr>
      <w:r>
        <w:rPr>
          <w:lang w:val="en-GB"/>
        </w:rPr>
        <w:t>F</w:t>
      </w:r>
      <w:r w:rsidR="00C72D9E">
        <w:rPr>
          <w:lang w:val="en-GB"/>
        </w:rPr>
        <w:t>irst</w:t>
      </w:r>
      <w:r>
        <w:rPr>
          <w:lang w:val="en-GB"/>
        </w:rPr>
        <w:t>,</w:t>
      </w:r>
      <w:r w:rsidR="00C72D9E">
        <w:rPr>
          <w:lang w:val="en-GB"/>
        </w:rPr>
        <w:t xml:space="preserve"> the </w:t>
      </w:r>
      <w:r w:rsidR="00F01F51">
        <w:rPr>
          <w:lang w:val="en-GB"/>
        </w:rPr>
        <w:t>Reliability</w:t>
      </w:r>
      <w:r w:rsidR="00C72D9E">
        <w:rPr>
          <w:lang w:val="en-GB"/>
        </w:rPr>
        <w:t xml:space="preserve"> class should be created (based on </w:t>
      </w:r>
      <w:r>
        <w:rPr>
          <w:lang w:val="en-GB"/>
        </w:rPr>
        <w:t xml:space="preserve">the </w:t>
      </w:r>
      <w:r w:rsidR="00C72D9E">
        <w:rPr>
          <w:lang w:val="en-GB"/>
        </w:rPr>
        <w:t>AI-ARC data model)</w:t>
      </w:r>
      <w:r w:rsidR="00FC1ED7">
        <w:rPr>
          <w:lang w:val="en-GB"/>
        </w:rPr>
        <w:t>. In this case</w:t>
      </w:r>
      <w:r w:rsidR="00F4237D">
        <w:rPr>
          <w:lang w:val="en-GB"/>
        </w:rPr>
        <w:t>,</w:t>
      </w:r>
      <w:r w:rsidR="00FC1ED7">
        <w:rPr>
          <w:lang w:val="en-GB"/>
        </w:rPr>
        <w:t xml:space="preserve"> the </w:t>
      </w:r>
      <w:proofErr w:type="spellStart"/>
      <w:r w:rsidR="00FC1ED7" w:rsidRPr="00F4237D">
        <w:rPr>
          <w:i/>
          <w:iCs/>
          <w:lang w:val="en-GB"/>
        </w:rPr>
        <w:t>InvolvedServiceData</w:t>
      </w:r>
      <w:proofErr w:type="spellEnd"/>
      <w:r w:rsidR="00FC1ED7">
        <w:rPr>
          <w:lang w:val="en-GB"/>
        </w:rPr>
        <w:t xml:space="preserve"> class is the only class that should be defined</w:t>
      </w:r>
      <w:r w:rsidR="00F4237D">
        <w:rPr>
          <w:lang w:val="en-GB"/>
        </w:rPr>
        <w:t>,</w:t>
      </w:r>
      <w:r>
        <w:rPr>
          <w:lang w:val="en-GB"/>
        </w:rPr>
        <w:t xml:space="preserve"> as follow:</w:t>
      </w:r>
    </w:p>
    <w:p w14:paraId="59F04FF8" w14:textId="77777777" w:rsidR="00E33DE5" w:rsidRPr="00E33DE5" w:rsidRDefault="00E33DE5" w:rsidP="00E33D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E33DE5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?</w:t>
      </w:r>
      <w:proofErr w:type="spellStart"/>
      <w:r w:rsidRPr="00E33DE5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xml</w:t>
      </w:r>
      <w:proofErr w:type="spellEnd"/>
      <w:r w:rsidRPr="00E33DE5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 xml:space="preserve"> </w:t>
      </w:r>
      <w:proofErr w:type="spellStart"/>
      <w:r w:rsidRPr="00E33DE5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version</w:t>
      </w:r>
      <w:proofErr w:type="spellEnd"/>
      <w:r w:rsidRPr="00E33DE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E33DE5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1.0"</w:t>
      </w:r>
      <w:r w:rsidRPr="00E33DE5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 xml:space="preserve"> </w:t>
      </w:r>
      <w:proofErr w:type="spellStart"/>
      <w:r w:rsidRPr="00E33DE5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encoding</w:t>
      </w:r>
      <w:proofErr w:type="spellEnd"/>
      <w:r w:rsidRPr="00E33DE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E33DE5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UTF-8"</w:t>
      </w:r>
      <w:r w:rsidRPr="00E33DE5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?&gt;</w:t>
      </w:r>
    </w:p>
    <w:p w14:paraId="7338D401" w14:textId="77777777" w:rsidR="00E33DE5" w:rsidRPr="00E33DE5" w:rsidRDefault="00E33DE5" w:rsidP="00E33D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E33DE5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 xml:space="preserve">&lt;!-- </w:t>
      </w:r>
    </w:p>
    <w:p w14:paraId="662A0E51" w14:textId="77777777" w:rsidR="00E33DE5" w:rsidRPr="00E33DE5" w:rsidRDefault="00E33DE5" w:rsidP="00E33D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E33DE5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 xml:space="preserve">  </w:t>
      </w:r>
      <w:proofErr w:type="spellStart"/>
      <w:r w:rsidRPr="00E33DE5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>Generated</w:t>
      </w:r>
      <w:proofErr w:type="spellEnd"/>
      <w:r w:rsidRPr="00E33DE5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 xml:space="preserve"> </w:t>
      </w:r>
      <w:proofErr w:type="spellStart"/>
      <w:r w:rsidRPr="00E33DE5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>by</w:t>
      </w:r>
      <w:proofErr w:type="spellEnd"/>
      <w:r w:rsidRPr="00E33DE5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 xml:space="preserve"> Universidad </w:t>
      </w:r>
      <w:proofErr w:type="spellStart"/>
      <w:r w:rsidRPr="00E33DE5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>Politecnica</w:t>
      </w:r>
      <w:proofErr w:type="spellEnd"/>
      <w:r w:rsidRPr="00E33DE5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 xml:space="preserve"> de Madrid (UPM) - 2023. </w:t>
      </w:r>
    </w:p>
    <w:p w14:paraId="76741F40" w14:textId="77777777" w:rsidR="00E33DE5" w:rsidRPr="00E33DE5" w:rsidRDefault="00E33DE5" w:rsidP="00E33D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E33DE5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>--&gt;</w:t>
      </w:r>
    </w:p>
    <w:p w14:paraId="5FDFD4AE" w14:textId="77777777" w:rsidR="00E33DE5" w:rsidRPr="00E33DE5" w:rsidRDefault="00E33DE5" w:rsidP="00E33D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E33DE5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</w:t>
      </w:r>
      <w:proofErr w:type="spellStart"/>
      <w:proofErr w:type="gramStart"/>
      <w:r w:rsidRPr="00E33DE5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dtm:datamodel</w:t>
      </w:r>
      <w:proofErr w:type="spellEnd"/>
      <w:proofErr w:type="gramEnd"/>
      <w:r w:rsidRPr="00E33DE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 </w:t>
      </w:r>
      <w:proofErr w:type="spellStart"/>
      <w:r w:rsidRPr="00E33DE5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xsi</w:t>
      </w:r>
      <w:proofErr w:type="spellEnd"/>
      <w:r w:rsidRPr="00E33DE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E33DE5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://www.w3.org/2001/XMLSchema-instance"</w:t>
      </w:r>
    </w:p>
    <w:p w14:paraId="28EF0FEC" w14:textId="77777777" w:rsidR="00E33DE5" w:rsidRPr="00E33DE5" w:rsidRDefault="00E33DE5" w:rsidP="00E33D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E33DE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E33DE5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si:schemaLocation</w:t>
      </w:r>
      <w:proofErr w:type="gramEnd"/>
      <w:r w:rsidRPr="00E33DE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E33DE5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DataModel ./AIARC_datamodel.xsd"</w:t>
      </w:r>
    </w:p>
    <w:p w14:paraId="76429C1C" w14:textId="77777777" w:rsidR="00E33DE5" w:rsidRPr="00E33DE5" w:rsidRDefault="00E33DE5" w:rsidP="00E33D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E33DE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E33DE5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dtm</w:t>
      </w:r>
      <w:proofErr w:type="gramEnd"/>
      <w:r w:rsidRPr="00E33DE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E33DE5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DataModel"</w:t>
      </w:r>
    </w:p>
    <w:p w14:paraId="746BD408" w14:textId="77777777" w:rsidR="00E33DE5" w:rsidRPr="00E33DE5" w:rsidRDefault="00E33DE5" w:rsidP="00E33D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E33DE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E33DE5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anom</w:t>
      </w:r>
      <w:proofErr w:type="gramEnd"/>
      <w:r w:rsidRPr="00E33DE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E33DE5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AnomalyPrediction"</w:t>
      </w:r>
    </w:p>
    <w:p w14:paraId="67B22C77" w14:textId="77777777" w:rsidR="00E33DE5" w:rsidRPr="00E33DE5" w:rsidRDefault="00E33DE5" w:rsidP="00E33D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E33DE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E33DE5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ice</w:t>
      </w:r>
      <w:proofErr w:type="gramEnd"/>
      <w:r w:rsidRPr="00E33DE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E33DE5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IcepacksPrediction"</w:t>
      </w:r>
    </w:p>
    <w:p w14:paraId="3960D149" w14:textId="77777777" w:rsidR="00E33DE5" w:rsidRPr="00E33DE5" w:rsidRDefault="00E33DE5" w:rsidP="00E33D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E33DE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E33DE5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ves</w:t>
      </w:r>
      <w:proofErr w:type="gramEnd"/>
      <w:r w:rsidRPr="00E33DE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E33DE5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VesselPrediction"</w:t>
      </w:r>
    </w:p>
    <w:p w14:paraId="5249A141" w14:textId="77777777" w:rsidR="00E33DE5" w:rsidRPr="00E33DE5" w:rsidRDefault="00E33DE5" w:rsidP="00E33D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E33DE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E33DE5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sur</w:t>
      </w:r>
      <w:proofErr w:type="gramEnd"/>
      <w:r w:rsidRPr="00E33DE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E33DE5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Surveillance"</w:t>
      </w:r>
    </w:p>
    <w:p w14:paraId="6DBC1C3E" w14:textId="77777777" w:rsidR="00E33DE5" w:rsidRPr="00E33DE5" w:rsidRDefault="00E33DE5" w:rsidP="00E33D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E33DE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E33DE5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rel</w:t>
      </w:r>
      <w:proofErr w:type="gramEnd"/>
      <w:r w:rsidRPr="00E33DE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E33DE5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Reliability"</w:t>
      </w:r>
    </w:p>
    <w:p w14:paraId="64946A5C" w14:textId="77777777" w:rsidR="00E33DE5" w:rsidRPr="00E33DE5" w:rsidRDefault="00E33DE5" w:rsidP="00E33D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E33DE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r w:rsidRPr="00E33DE5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</w:p>
    <w:p w14:paraId="007FD172" w14:textId="3314612E" w:rsidR="00F01F51" w:rsidRPr="00F01F51" w:rsidRDefault="00F01F51" w:rsidP="00F01F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F01F51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iabilityClass</w:t>
      </w:r>
      <w:proofErr w:type="spellEnd"/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4292BE35" w14:textId="77777777" w:rsidR="00F01F51" w:rsidRPr="00F01F51" w:rsidRDefault="00F01F51" w:rsidP="00F01F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F01F51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proofErr w:type="gramStart"/>
      <w:r w:rsidRPr="00F01F51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InvolvedServiceData</w:t>
      </w:r>
      <w:proofErr w:type="spellEnd"/>
      <w:proofErr w:type="gramEnd"/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1297CF26" w14:textId="77777777" w:rsidR="00F01F51" w:rsidRPr="00F01F51" w:rsidRDefault="00F01F51" w:rsidP="00F01F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F01F51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gramStart"/>
      <w:r w:rsidRPr="00F01F51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Identifier</w:t>
      </w:r>
      <w:proofErr w:type="gramEnd"/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F01F51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359a429c-e87d-5196-bc24-7b8dc05c4758(UniqueIdentifier_of_the_service)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F01F51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Identifier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64F2A637" w14:textId="77777777" w:rsidR="00F01F51" w:rsidRPr="00F01F51" w:rsidRDefault="00F01F51" w:rsidP="00F01F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F01F51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F01F51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EventInputData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F01F51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F01F51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EventInputData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4BDF7BC6" w14:textId="77777777" w:rsidR="00F01F51" w:rsidRPr="00F01F51" w:rsidRDefault="00F01F51" w:rsidP="00F01F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F01F51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F01F51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EventMetaData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F01F51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PFZlc3NlbCB4bWxuczp4c2k9Imh0dHA6Ly93d3cudzMub3JnLzIwMDEvWE1MU2NoZW1hLWluc3RhbmNlIiB4c2k6bm9OYW1lc3BhY2VTY2hlbWFMb2NhdGlvbj0iaHR0cHM6Ly9jaXNlLmpyYy5lYy5ld</w:t>
      </w:r>
      <w:r w:rsidRPr="00F01F51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lastRenderedPageBreak/>
        <w:t>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F01F51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EventMetaData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579C3511" w14:textId="77777777" w:rsidR="00F01F51" w:rsidRPr="00F01F51" w:rsidRDefault="00F01F51" w:rsidP="00F01F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F01F51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F01F51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ModelTrainingData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F01F51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F01F51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ModelTrainingData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1EACBAB9" w14:textId="77777777" w:rsidR="00F01F51" w:rsidRPr="00F01F51" w:rsidRDefault="00F01F51" w:rsidP="00F01F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F01F51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F01F51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ModelTrainingMetrics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F01F51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F01F51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ModelTrainingMetrics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6384141C" w14:textId="77777777" w:rsidR="00F01F51" w:rsidRPr="00F01F51" w:rsidRDefault="00F01F51" w:rsidP="00F01F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F01F51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F01F51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ModelValidationData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F01F51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F01F51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ModelValidationData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5D046C42" w14:textId="77777777" w:rsidR="00F01F51" w:rsidRPr="00F01F51" w:rsidRDefault="00F01F51" w:rsidP="00F01F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F01F51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F01F51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ModelSerializedFiles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F01F51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F01F51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ModelSerializedFiles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0DBA0402" w14:textId="77777777" w:rsidR="00F01F51" w:rsidRPr="00F01F51" w:rsidRDefault="00F01F51" w:rsidP="00F01F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F01F51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gramStart"/>
      <w:r w:rsidRPr="00F01F51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ReferenceURI</w:t>
      </w:r>
      <w:proofErr w:type="gramEnd"/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F01F51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https://example.org/test/test1?search=test-question#part2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F01F51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ReferenceURI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34388703" w14:textId="77777777" w:rsidR="00F01F51" w:rsidRPr="00F01F51" w:rsidRDefault="00F01F51" w:rsidP="00F01F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F01F51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proofErr w:type="gramStart"/>
      <w:r w:rsidRPr="00F01F51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InvolvedServiceData</w:t>
      </w:r>
      <w:proofErr w:type="spellEnd"/>
      <w:proofErr w:type="gramEnd"/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77A04019" w14:textId="1EC6BB59" w:rsidR="00F01F51" w:rsidRDefault="00F01F51" w:rsidP="00F01F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</w:pPr>
      <w:r w:rsidRPr="00F01F51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F01F51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iabilityClass</w:t>
      </w:r>
      <w:proofErr w:type="spellEnd"/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490DFE5A" w14:textId="0D3838A6" w:rsidR="003F30ED" w:rsidRPr="00C85F94" w:rsidRDefault="003F30ED" w:rsidP="00F01F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C85F94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proofErr w:type="gramStart"/>
      <w:r w:rsidRPr="00C85F94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dtm:datamodel</w:t>
      </w:r>
      <w:proofErr w:type="spellEnd"/>
      <w:proofErr w:type="gramEnd"/>
      <w:r w:rsidRPr="00C85F94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5EDE19AF" w14:textId="77777777" w:rsidR="00F01F51" w:rsidRDefault="00F01F51" w:rsidP="001E3FD5">
      <w:pPr>
        <w:rPr>
          <w:lang w:val="en-GB"/>
        </w:rPr>
      </w:pPr>
    </w:p>
    <w:p w14:paraId="78F8D4B3" w14:textId="30870EE9" w:rsidR="00BF3F13" w:rsidRDefault="006462F2" w:rsidP="001E3FD5">
      <w:pPr>
        <w:rPr>
          <w:i/>
          <w:iCs/>
          <w:lang w:val="en-GB"/>
        </w:rPr>
      </w:pPr>
      <w:r w:rsidRPr="006462F2">
        <w:rPr>
          <w:lang w:val="en-GB"/>
        </w:rPr>
        <w:lastRenderedPageBreak/>
        <w:t xml:space="preserve">This file must be base64 encoded and included in the </w:t>
      </w:r>
      <w:r w:rsidRPr="006462F2">
        <w:rPr>
          <w:i/>
          <w:iCs/>
          <w:lang w:val="en-GB"/>
        </w:rPr>
        <w:t>Content</w:t>
      </w:r>
      <w:r w:rsidRPr="006462F2">
        <w:rPr>
          <w:lang w:val="en-GB"/>
        </w:rPr>
        <w:t xml:space="preserve"> tag of the </w:t>
      </w:r>
      <w:proofErr w:type="spellStart"/>
      <w:r w:rsidRPr="006462F2">
        <w:rPr>
          <w:i/>
          <w:iCs/>
          <w:lang w:val="en-GB"/>
        </w:rPr>
        <w:t>RiskDocument</w:t>
      </w:r>
      <w:proofErr w:type="spellEnd"/>
      <w:r w:rsidR="005C6BFF">
        <w:rPr>
          <w:i/>
          <w:iCs/>
          <w:lang w:val="en-GB"/>
        </w:rPr>
        <w:t>:</w:t>
      </w:r>
    </w:p>
    <w:p w14:paraId="35A86BD8" w14:textId="77777777" w:rsidR="006519B0" w:rsidRPr="006519B0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?</w:t>
      </w:r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xml</w:t>
      </w:r>
      <w:r w:rsidRPr="006519B0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 xml:space="preserve"> version</w:t>
      </w: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6519B0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1.0"</w:t>
      </w:r>
      <w:r w:rsidRPr="006519B0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 xml:space="preserve"> encoding</w:t>
      </w: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6519B0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UTF-8"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?&gt;</w:t>
      </w:r>
    </w:p>
    <w:p w14:paraId="193E00C2" w14:textId="77777777" w:rsidR="006519B0" w:rsidRPr="006519B0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proofErr w:type="gramStart"/>
      <w:r w:rsidRPr="006519B0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>&lt;!--</w:t>
      </w:r>
      <w:proofErr w:type="gramEnd"/>
      <w:r w:rsidRPr="006519B0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 xml:space="preserve"> Sharing suspected vessel --&gt;</w:t>
      </w:r>
    </w:p>
    <w:p w14:paraId="7AAFCA4B" w14:textId="77777777" w:rsidR="006519B0" w:rsidRPr="006519B0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isk</w:t>
      </w: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</w:t>
      </w:r>
      <w:proofErr w:type="spellStart"/>
      <w:proofErr w:type="gramStart"/>
      <w:r w:rsidRPr="006519B0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>xmlns:xsi</w:t>
      </w:r>
      <w:proofErr w:type="spellEnd"/>
      <w:proofErr w:type="gramEnd"/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6519B0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http://www.w3.org/2001/XMLSchema-instance"</w:t>
      </w: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</w:t>
      </w:r>
      <w:r w:rsidRPr="006519B0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>xsi:noNamespaceSchemaLocation</w:t>
      </w: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6519B0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https://cise.jrc.ec.europa.eu/datamodel/last/xsd/Risk.xsd"</w:t>
      </w: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</w:t>
      </w:r>
      <w:r w:rsidRPr="006519B0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>xsi:schemaLocation</w:t>
      </w: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6519B0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http://www.cise.eu/datamodel/v1/entity/vessel/ https://cise.jrc.ec.europa.eu/datamodel/last/xsd/entity/vessel/Vessel.xsd"</w:t>
      </w: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</w:t>
      </w:r>
      <w:proofErr w:type="spellStart"/>
      <w:r w:rsidRPr="006519B0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>xmlns:vessel</w:t>
      </w:r>
      <w:proofErr w:type="spellEnd"/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6519B0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http://www.cise.eu/datamodel/v1/entity/vessel/"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44F0ABD0" w14:textId="77777777" w:rsidR="006519B0" w:rsidRPr="006519B0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Identifier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5FFC1B1C" w14:textId="77777777" w:rsidR="006519B0" w:rsidRPr="006519B0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By</w:t>
      </w:r>
      <w:proofErr w:type="spellEnd"/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65A8E520" w14:textId="6FD4EAEB" w:rsidR="006519B0" w:rsidRPr="006519B0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    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egalName</w:t>
      </w:r>
      <w:proofErr w:type="spellEnd"/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proofErr w:type="spellStart"/>
      <w:r w:rsidR="00FF7939"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UoP</w:t>
      </w:r>
      <w:proofErr w:type="spellEnd"/>
      <w:r w:rsidR="00FF7939"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-Risk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egalName</w:t>
      </w:r>
      <w:proofErr w:type="spellEnd"/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1B6AE24E" w14:textId="77777777" w:rsidR="006519B0" w:rsidRPr="006519B0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By</w:t>
      </w:r>
      <w:proofErr w:type="spellEnd"/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6E789077" w14:textId="77777777" w:rsidR="006519B0" w:rsidRPr="006519B0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In</w:t>
      </w:r>
      <w:proofErr w:type="spellEnd"/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2023-10-27T11:53:00Z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In</w:t>
      </w:r>
      <w:proofErr w:type="spellEnd"/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224B2609" w14:textId="77777777" w:rsidR="006519B0" w:rsidRPr="006519B0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</w:t>
      </w:r>
      <w:r w:rsidRPr="006519B0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UUID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c227c7f9-c4a0-42bf-a624-f60e1d968068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/</w:t>
      </w:r>
      <w:r w:rsidRPr="006519B0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UUID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</w:p>
    <w:p w14:paraId="37FEE40A" w14:textId="77777777" w:rsidR="006519B0" w:rsidRPr="006519B0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    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Identifier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487F1306" w14:textId="77777777" w:rsidR="006519B0" w:rsidRPr="006519B0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iskProbability</w:t>
      </w:r>
      <w:proofErr w:type="spellEnd"/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Probable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iskProbability</w:t>
      </w:r>
      <w:proofErr w:type="spellEnd"/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4E099A48" w14:textId="77777777" w:rsidR="006519B0" w:rsidRPr="006519B0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iskType</w:t>
      </w:r>
      <w:proofErr w:type="spellEnd"/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proofErr w:type="spellStart"/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IllegalImmigration</w:t>
      </w:r>
      <w:proofErr w:type="spellEnd"/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iskType</w:t>
      </w:r>
      <w:proofErr w:type="spellEnd"/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61709279" w14:textId="77777777" w:rsidR="006519B0" w:rsidRPr="00C85F94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C85F94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C85F94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DocumentRel</w:t>
      </w:r>
      <w:proofErr w:type="spellEnd"/>
      <w:r w:rsidRPr="00C85F94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36B00F63" w14:textId="77777777" w:rsidR="006519B0" w:rsidRPr="00C85F94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C85F94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C85F94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C85F94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Document</w:t>
      </w:r>
      <w:r w:rsidRPr="00C85F94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</w:t>
      </w:r>
      <w:proofErr w:type="spellStart"/>
      <w:proofErr w:type="gramStart"/>
      <w:r w:rsidRPr="00C85F94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>xsi:type</w:t>
      </w:r>
      <w:proofErr w:type="spellEnd"/>
      <w:proofErr w:type="gramEnd"/>
      <w:r w:rsidRPr="00C85F94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C85F94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</w:t>
      </w:r>
      <w:proofErr w:type="spellStart"/>
      <w:r w:rsidRPr="00C85F94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doc:RiskDocument</w:t>
      </w:r>
      <w:proofErr w:type="spellEnd"/>
      <w:r w:rsidRPr="00C85F94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</w:t>
      </w:r>
      <w:r w:rsidRPr="00C85F94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1B4B243B" w14:textId="77777777" w:rsidR="006519B0" w:rsidRPr="006519B0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C85F94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    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Content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proofErr w:type="gramStart"/>
      <w:r w:rsidRPr="006519B0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>&lt;!--</w:t>
      </w:r>
      <w:proofErr w:type="gramEnd"/>
      <w:r w:rsidRPr="006519B0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 xml:space="preserve"> AI-ARC Reliability data (</w:t>
      </w:r>
      <w:proofErr w:type="spellStart"/>
      <w:r w:rsidRPr="006519B0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>InvolvedServiceData</w:t>
      </w:r>
      <w:proofErr w:type="spellEnd"/>
      <w:r w:rsidRPr="006519B0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 xml:space="preserve"> class) (Base 64 binary document) --&gt;</w:t>
      </w:r>
    </w:p>
    <w:p w14:paraId="2CB9A80D" w14:textId="77777777" w:rsidR="006519B0" w:rsidRPr="006519B0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                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</w:t>
      </w: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lastRenderedPageBreak/>
        <w:t>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</w:t>
      </w: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lastRenderedPageBreak/>
        <w:t>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</w:t>
      </w:r>
    </w:p>
    <w:p w14:paraId="6970D289" w14:textId="77777777" w:rsidR="006519B0" w:rsidRPr="006519B0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    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Content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2849CD7A" w14:textId="77777777" w:rsidR="006519B0" w:rsidRPr="006519B0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Document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325C96E4" w14:textId="77777777" w:rsidR="006519B0" w:rsidRPr="006519B0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DocumentRel</w:t>
      </w:r>
      <w:proofErr w:type="spellEnd"/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25156CF1" w14:textId="77777777" w:rsidR="006519B0" w:rsidRPr="006519B0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InvolvedObjectRel</w:t>
      </w:r>
      <w:proofErr w:type="spellEnd"/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4201114C" w14:textId="77777777" w:rsidR="006519B0" w:rsidRPr="006519B0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Object</w:t>
      </w: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</w:t>
      </w:r>
      <w:proofErr w:type="spellStart"/>
      <w:proofErr w:type="gramStart"/>
      <w:r w:rsidRPr="006519B0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>xsi:type</w:t>
      </w:r>
      <w:proofErr w:type="spellEnd"/>
      <w:proofErr w:type="gramEnd"/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6519B0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</w:t>
      </w:r>
      <w:proofErr w:type="spellStart"/>
      <w:r w:rsidRPr="006519B0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vessel:Vessel</w:t>
      </w:r>
      <w:proofErr w:type="spellEnd"/>
      <w:r w:rsidRPr="006519B0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3E016FD8" w14:textId="77777777" w:rsidR="006519B0" w:rsidRPr="006519B0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    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Name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HANOVER EXPRESS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Name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582C8623" w14:textId="77777777" w:rsidR="006519B0" w:rsidRPr="006519B0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    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ocationRel</w:t>
      </w:r>
      <w:proofErr w:type="spellEnd"/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3F22D04B" w14:textId="77777777" w:rsidR="006519B0" w:rsidRPr="006519B0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        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ocation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&lt;</w:t>
      </w:r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ometry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&lt;</w:t>
      </w:r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atitude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37.9333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atitude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&lt;</w:t>
      </w:r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ongitude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23.5301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ongitude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&lt;/</w:t>
      </w:r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ometry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&lt;/</w:t>
      </w:r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ocation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359DB672" w14:textId="77777777" w:rsidR="006519B0" w:rsidRPr="006519B0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    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ocationRel</w:t>
      </w:r>
      <w:proofErr w:type="spellEnd"/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7E6D0E26" w14:textId="77777777" w:rsidR="006519B0" w:rsidRPr="006519B0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    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CallSign</w:t>
      </w:r>
      <w:proofErr w:type="spellEnd"/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DFGX2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CallSign</w:t>
      </w:r>
      <w:proofErr w:type="spellEnd"/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38C4C6BC" w14:textId="77777777" w:rsidR="006519B0" w:rsidRPr="006519B0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    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IMONumber</w:t>
      </w:r>
      <w:proofErr w:type="spellEnd"/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9343716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IMONumber</w:t>
      </w:r>
      <w:proofErr w:type="spellEnd"/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7008E8BF" w14:textId="77777777" w:rsidR="006519B0" w:rsidRPr="006519B0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Object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20D5C80C" w14:textId="77777777" w:rsidR="006519B0" w:rsidRPr="006519B0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InvolvedObjectRel</w:t>
      </w:r>
      <w:proofErr w:type="spellEnd"/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44683420" w14:textId="77777777" w:rsidR="006519B0" w:rsidRPr="006519B0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isk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4853C820" w14:textId="77777777" w:rsidR="005C6BFF" w:rsidRPr="005C6BFF" w:rsidRDefault="005C6BFF" w:rsidP="001E3FD5">
      <w:pPr>
        <w:rPr>
          <w:lang w:val="en-GB"/>
        </w:rPr>
      </w:pPr>
    </w:p>
    <w:p w14:paraId="763D3446" w14:textId="77777777" w:rsidR="00A915E7" w:rsidRDefault="00A915E7" w:rsidP="00A915E7">
      <w:pPr>
        <w:rPr>
          <w:lang w:val="en-GB"/>
        </w:rPr>
      </w:pPr>
      <w:r w:rsidRPr="00701356">
        <w:rPr>
          <w:lang w:val="en-GB"/>
        </w:rPr>
        <w:t>Then this message is</w:t>
      </w:r>
      <w:r>
        <w:rPr>
          <w:lang w:val="en-GB"/>
        </w:rPr>
        <w:t xml:space="preserve"> exchanged through Kafka and</w:t>
      </w:r>
      <w:r w:rsidRPr="00701356">
        <w:rPr>
          <w:lang w:val="en-GB"/>
        </w:rPr>
        <w:t xml:space="preserve"> got by the Reliability Service partner </w:t>
      </w:r>
      <w:r>
        <w:rPr>
          <w:lang w:val="en-GB"/>
        </w:rPr>
        <w:t>who</w:t>
      </w:r>
      <w:r w:rsidRPr="00701356">
        <w:rPr>
          <w:lang w:val="en-GB"/>
        </w:rPr>
        <w:t xml:space="preserve"> provides the outcomes of its service.</w:t>
      </w:r>
    </w:p>
    <w:p w14:paraId="2A4659F1" w14:textId="0EAAAA9A" w:rsidR="001D4ACE" w:rsidRDefault="00413E62" w:rsidP="001E3FD5">
      <w:pPr>
        <w:rPr>
          <w:lang w:val="en-GB"/>
        </w:rPr>
      </w:pPr>
      <w:r>
        <w:rPr>
          <w:lang w:val="en-GB"/>
        </w:rPr>
        <w:t>Then</w:t>
      </w:r>
      <w:r w:rsidR="001D4ACE">
        <w:rPr>
          <w:lang w:val="en-GB"/>
        </w:rPr>
        <w:t>, the AI-ARC data with the outcomes of the Reliability service</w:t>
      </w:r>
      <w:r>
        <w:rPr>
          <w:lang w:val="en-GB"/>
        </w:rPr>
        <w:t xml:space="preserve"> should be</w:t>
      </w:r>
      <w:r w:rsidRPr="00413E62">
        <w:rPr>
          <w:lang w:val="en-GB"/>
        </w:rPr>
        <w:t xml:space="preserve"> </w:t>
      </w:r>
      <w:r>
        <w:rPr>
          <w:lang w:val="en-GB"/>
        </w:rPr>
        <w:t>prepared</w:t>
      </w:r>
      <w:r w:rsidR="00441AD8">
        <w:rPr>
          <w:lang w:val="en-GB"/>
        </w:rPr>
        <w:t>:</w:t>
      </w:r>
    </w:p>
    <w:p w14:paraId="06CCF5C2" w14:textId="77777777" w:rsidR="008163EB" w:rsidRPr="008163EB" w:rsidRDefault="008163EB" w:rsidP="00816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C85F94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?</w:t>
      </w:r>
      <w:proofErr w:type="spellStart"/>
      <w:r w:rsidRPr="00C85F94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xml</w:t>
      </w:r>
      <w:proofErr w:type="spellEnd"/>
      <w:r w:rsidRPr="00C85F94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 xml:space="preserve"> </w:t>
      </w:r>
      <w:proofErr w:type="spellStart"/>
      <w:r w:rsidRPr="00C85F94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ver</w:t>
      </w:r>
      <w:r w:rsidRPr="008163EB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sion</w:t>
      </w:r>
      <w:proofErr w:type="spellEnd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8163EB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1.0"</w:t>
      </w:r>
      <w:r w:rsidRPr="008163EB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 xml:space="preserve"> </w:t>
      </w:r>
      <w:proofErr w:type="spellStart"/>
      <w:r w:rsidRPr="008163EB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encoding</w:t>
      </w:r>
      <w:proofErr w:type="spellEnd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8163EB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UTF-8"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?&gt;</w:t>
      </w:r>
    </w:p>
    <w:p w14:paraId="7FFCD1BD" w14:textId="77777777" w:rsidR="008163EB" w:rsidRPr="008163EB" w:rsidRDefault="008163EB" w:rsidP="00816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8163EB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 xml:space="preserve">&lt;!-- </w:t>
      </w:r>
    </w:p>
    <w:p w14:paraId="21073DB1" w14:textId="77777777" w:rsidR="008163EB" w:rsidRPr="008163EB" w:rsidRDefault="008163EB" w:rsidP="00816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8163EB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 xml:space="preserve">  </w:t>
      </w:r>
      <w:proofErr w:type="spellStart"/>
      <w:r w:rsidRPr="008163EB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>Generated</w:t>
      </w:r>
      <w:proofErr w:type="spellEnd"/>
      <w:r w:rsidRPr="008163EB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 xml:space="preserve"> </w:t>
      </w:r>
      <w:proofErr w:type="spellStart"/>
      <w:r w:rsidRPr="008163EB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>by</w:t>
      </w:r>
      <w:proofErr w:type="spellEnd"/>
      <w:r w:rsidRPr="008163EB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 xml:space="preserve"> Universidad </w:t>
      </w:r>
      <w:proofErr w:type="spellStart"/>
      <w:r w:rsidRPr="008163EB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>Politecnica</w:t>
      </w:r>
      <w:proofErr w:type="spellEnd"/>
      <w:r w:rsidRPr="008163EB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 xml:space="preserve"> de Madrid (UPM) - 2023. </w:t>
      </w:r>
    </w:p>
    <w:p w14:paraId="2DD676DC" w14:textId="77777777" w:rsidR="008163EB" w:rsidRPr="008163EB" w:rsidRDefault="008163EB" w:rsidP="00816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8163EB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>--&gt;</w:t>
      </w:r>
    </w:p>
    <w:p w14:paraId="179A9B4F" w14:textId="77777777" w:rsidR="008163EB" w:rsidRPr="008163EB" w:rsidRDefault="008163EB" w:rsidP="00816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</w:t>
      </w:r>
      <w:proofErr w:type="spellStart"/>
      <w:proofErr w:type="gram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dtm:datamodel</w:t>
      </w:r>
      <w:proofErr w:type="spellEnd"/>
      <w:proofErr w:type="gramEnd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 </w:t>
      </w:r>
      <w:proofErr w:type="spellStart"/>
      <w:r w:rsidRPr="008163EB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xsi</w:t>
      </w:r>
      <w:proofErr w:type="spellEnd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8163EB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://www.w3.org/2001/XMLSchema-instance"</w:t>
      </w:r>
    </w:p>
    <w:p w14:paraId="2144E0D2" w14:textId="77777777" w:rsidR="008163EB" w:rsidRPr="008163EB" w:rsidRDefault="008163EB" w:rsidP="00816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8163EB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si:schemaLocation</w:t>
      </w:r>
      <w:proofErr w:type="gramEnd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8163EB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DataModel ./AIARC_datamodel.xsd"</w:t>
      </w:r>
    </w:p>
    <w:p w14:paraId="6A7197D3" w14:textId="77777777" w:rsidR="008163EB" w:rsidRPr="008163EB" w:rsidRDefault="008163EB" w:rsidP="00816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8163EB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dtm</w:t>
      </w:r>
      <w:proofErr w:type="gramEnd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8163EB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DataModel"</w:t>
      </w:r>
    </w:p>
    <w:p w14:paraId="22DA7B0E" w14:textId="77777777" w:rsidR="008163EB" w:rsidRPr="008163EB" w:rsidRDefault="008163EB" w:rsidP="00816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8163EB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anom</w:t>
      </w:r>
      <w:proofErr w:type="gramEnd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8163EB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AnomalyPrediction"</w:t>
      </w:r>
    </w:p>
    <w:p w14:paraId="32AF962A" w14:textId="77777777" w:rsidR="008163EB" w:rsidRPr="008163EB" w:rsidRDefault="008163EB" w:rsidP="00816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8163EB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ice</w:t>
      </w:r>
      <w:proofErr w:type="gramEnd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8163EB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IcepacksPrediction"</w:t>
      </w:r>
    </w:p>
    <w:p w14:paraId="15208714" w14:textId="77777777" w:rsidR="008163EB" w:rsidRPr="008163EB" w:rsidRDefault="008163EB" w:rsidP="00816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8163EB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ves</w:t>
      </w:r>
      <w:proofErr w:type="gramEnd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8163EB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VesselPrediction"</w:t>
      </w:r>
    </w:p>
    <w:p w14:paraId="1BEAB820" w14:textId="77777777" w:rsidR="008163EB" w:rsidRPr="008163EB" w:rsidRDefault="008163EB" w:rsidP="00816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8163EB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sur</w:t>
      </w:r>
      <w:proofErr w:type="gramEnd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8163EB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Surveillance"</w:t>
      </w:r>
    </w:p>
    <w:p w14:paraId="16A65D66" w14:textId="77777777" w:rsidR="008163EB" w:rsidRPr="008163EB" w:rsidRDefault="008163EB" w:rsidP="00816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8163EB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rel</w:t>
      </w:r>
      <w:proofErr w:type="gramEnd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8163EB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Reliability"</w:t>
      </w:r>
    </w:p>
    <w:p w14:paraId="392C49FE" w14:textId="0882A34A" w:rsidR="008163EB" w:rsidRPr="008163EB" w:rsidRDefault="008163EB" w:rsidP="00816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731F75EE" w14:textId="77777777" w:rsidR="008163EB" w:rsidRPr="008163EB" w:rsidRDefault="008163EB" w:rsidP="00816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iabilityClass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18FC1171" w14:textId="77777777" w:rsidR="008163EB" w:rsidRPr="008163EB" w:rsidRDefault="008163EB" w:rsidP="00816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proofErr w:type="gram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ReliabilityScore</w:t>
      </w:r>
      <w:proofErr w:type="spellEnd"/>
      <w:proofErr w:type="gram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97.9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ReliabilityScore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1935D7C5" w14:textId="77777777" w:rsidR="008163EB" w:rsidRPr="008163EB" w:rsidRDefault="008163EB" w:rsidP="00816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proofErr w:type="gram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ReliabilityMessage</w:t>
      </w:r>
      <w:proofErr w:type="spellEnd"/>
      <w:proofErr w:type="gram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Example of reliability message.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ReliabilityMessage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42C2D7D6" w14:textId="6EB3D41F" w:rsidR="008163EB" w:rsidRPr="008163EB" w:rsidRDefault="008163EB" w:rsidP="00816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proofErr w:type="gram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ReliabilityMetrics</w:t>
      </w:r>
      <w:proofErr w:type="spellEnd"/>
      <w:proofErr w:type="gram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47DF0F7F" w14:textId="77777777" w:rsidR="008163EB" w:rsidRPr="008163EB" w:rsidRDefault="008163EB" w:rsidP="00816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S_train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0.63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S_train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53626469" w14:textId="77777777" w:rsidR="008163EB" w:rsidRPr="008163EB" w:rsidRDefault="008163EB" w:rsidP="00816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S_distance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0.73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S_distance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00B2F1DB" w14:textId="77777777" w:rsidR="008163EB" w:rsidRPr="008163EB" w:rsidRDefault="008163EB" w:rsidP="00816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lastRenderedPageBreak/>
        <w:t xml:space="preserve">        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S_xAI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0.92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S_xAI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6BF50CA3" w14:textId="77777777" w:rsidR="008163EB" w:rsidRPr="008163EB" w:rsidRDefault="008163EB" w:rsidP="00816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gram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Other</w:t>
      </w:r>
      <w:proofErr w:type="gram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QW5vdGhlciBtZXRyaWMgdmFsdWUgY2FuIGJlIGluY2x1ZGVkLg==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Other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32F2BE41" w14:textId="77777777" w:rsidR="008163EB" w:rsidRPr="008163EB" w:rsidRDefault="008163EB" w:rsidP="00816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proofErr w:type="gram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s</w:t>
      </w:r>
      <w:proofErr w:type="gramEnd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_trainDescription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Description message of </w:t>
      </w:r>
      <w:proofErr w:type="spellStart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s_train</w:t>
      </w:r>
      <w:proofErr w:type="spellEnd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metric.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s_trainDescription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25799E5A" w14:textId="77777777" w:rsidR="008163EB" w:rsidRPr="008163EB" w:rsidRDefault="008163EB" w:rsidP="00816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proofErr w:type="gram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s</w:t>
      </w:r>
      <w:proofErr w:type="gramEnd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_distanceDescription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Description message of </w:t>
      </w:r>
      <w:proofErr w:type="spellStart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s_distance</w:t>
      </w:r>
      <w:proofErr w:type="spellEnd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metric.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s_distanceDescription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45BCBB43" w14:textId="77777777" w:rsidR="008163EB" w:rsidRPr="008163EB" w:rsidRDefault="008163EB" w:rsidP="00816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proofErr w:type="gram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s</w:t>
      </w:r>
      <w:proofErr w:type="gramEnd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_xAIDescription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Description message of </w:t>
      </w:r>
      <w:proofErr w:type="spellStart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s_xAI</w:t>
      </w:r>
      <w:proofErr w:type="spellEnd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metric.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s_xAIDescription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7468C7A3" w14:textId="77777777" w:rsidR="008163EB" w:rsidRPr="008163EB" w:rsidRDefault="008163EB" w:rsidP="00816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proofErr w:type="gram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OtherDescription</w:t>
      </w:r>
      <w:proofErr w:type="spellEnd"/>
      <w:proofErr w:type="gram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Description message of other metric.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OtherDescription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72BFB14C" w14:textId="77777777" w:rsidR="008163EB" w:rsidRPr="008163EB" w:rsidRDefault="008163EB" w:rsidP="00816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proofErr w:type="gram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ReliabilityMetrics</w:t>
      </w:r>
      <w:proofErr w:type="spellEnd"/>
      <w:proofErr w:type="gram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3F019ED4" w14:textId="77777777" w:rsidR="008163EB" w:rsidRPr="008163EB" w:rsidRDefault="008163EB" w:rsidP="00816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iabilityClass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3C370C59" w14:textId="77777777" w:rsidR="008163EB" w:rsidRPr="008163EB" w:rsidRDefault="008163EB" w:rsidP="00816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proofErr w:type="gram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dtm:datamodel</w:t>
      </w:r>
      <w:proofErr w:type="spellEnd"/>
      <w:proofErr w:type="gram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4A9871D2" w14:textId="77777777" w:rsidR="00441AD8" w:rsidRDefault="00441AD8" w:rsidP="001E3FD5">
      <w:pPr>
        <w:rPr>
          <w:lang w:val="en-GB"/>
        </w:rPr>
      </w:pPr>
    </w:p>
    <w:p w14:paraId="7791514F" w14:textId="55A7ED52" w:rsidR="005D29EE" w:rsidRPr="009D2D25" w:rsidRDefault="00AE5DEE" w:rsidP="001E3FD5">
      <w:pPr>
        <w:rPr>
          <w:lang w:val="en-GB"/>
        </w:rPr>
      </w:pPr>
      <w:r w:rsidRPr="009D2D25">
        <w:rPr>
          <w:lang w:val="en-GB"/>
        </w:rPr>
        <w:t xml:space="preserve">Encode the previous file and </w:t>
      </w:r>
      <w:r w:rsidR="00BE626B" w:rsidRPr="009D2D25">
        <w:rPr>
          <w:lang w:val="en-GB"/>
        </w:rPr>
        <w:t xml:space="preserve">include it in the </w:t>
      </w:r>
      <w:r w:rsidR="00BE626B" w:rsidRPr="009D2D25">
        <w:rPr>
          <w:i/>
          <w:iCs/>
          <w:lang w:val="en-GB"/>
        </w:rPr>
        <w:t>Content</w:t>
      </w:r>
      <w:r w:rsidR="00BE626B" w:rsidRPr="009D2D25">
        <w:rPr>
          <w:lang w:val="en-GB"/>
        </w:rPr>
        <w:t xml:space="preserve"> tag of CISE</w:t>
      </w:r>
      <w:r w:rsidR="003522AD" w:rsidRPr="009D2D25">
        <w:rPr>
          <w:lang w:val="en-GB"/>
        </w:rPr>
        <w:t xml:space="preserve"> and include the </w:t>
      </w:r>
      <w:proofErr w:type="spellStart"/>
      <w:r w:rsidR="003522AD" w:rsidRPr="009D2D25">
        <w:rPr>
          <w:i/>
          <w:iCs/>
          <w:lang w:val="en-GB"/>
        </w:rPr>
        <w:t>correlatedWith</w:t>
      </w:r>
      <w:proofErr w:type="spellEnd"/>
      <w:r w:rsidR="003522AD" w:rsidRPr="009D2D25">
        <w:rPr>
          <w:lang w:val="en-GB"/>
        </w:rPr>
        <w:t xml:space="preserve"> tag with the information of the </w:t>
      </w:r>
      <w:r w:rsidR="005E52DA">
        <w:rPr>
          <w:lang w:val="en-GB"/>
        </w:rPr>
        <w:t>initial</w:t>
      </w:r>
      <w:r w:rsidR="009D2D25" w:rsidRPr="009D2D25">
        <w:rPr>
          <w:lang w:val="en-GB"/>
        </w:rPr>
        <w:t xml:space="preserve"> Risk message:</w:t>
      </w:r>
    </w:p>
    <w:p w14:paraId="0BB163B6" w14:textId="77777777" w:rsidR="00553800" w:rsidRPr="00553800" w:rsidRDefault="00553800" w:rsidP="00553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?</w:t>
      </w:r>
      <w:r w:rsidRPr="0055380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xml</w:t>
      </w:r>
      <w:r w:rsidRPr="00553800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 xml:space="preserve"> version</w:t>
      </w: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553800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1.0"</w:t>
      </w:r>
      <w:r w:rsidRPr="00553800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 xml:space="preserve"> encoding</w:t>
      </w: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553800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UTF-8"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?&gt;</w:t>
      </w:r>
    </w:p>
    <w:p w14:paraId="2F4AFCBC" w14:textId="77777777" w:rsidR="00553800" w:rsidRPr="00553800" w:rsidRDefault="00553800" w:rsidP="00553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proofErr w:type="gramStart"/>
      <w:r w:rsidRPr="00553800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>&lt;!--</w:t>
      </w:r>
      <w:proofErr w:type="gramEnd"/>
      <w:r w:rsidRPr="00553800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 xml:space="preserve"> Sharing suspected vessel --&gt;</w:t>
      </w:r>
    </w:p>
    <w:p w14:paraId="6ACE73F0" w14:textId="77777777" w:rsidR="00553800" w:rsidRPr="00553800" w:rsidRDefault="00553800" w:rsidP="00553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55380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isk</w:t>
      </w: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</w:t>
      </w:r>
      <w:proofErr w:type="spellStart"/>
      <w:proofErr w:type="gramStart"/>
      <w:r w:rsidRPr="00553800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>xmlns:xsi</w:t>
      </w:r>
      <w:proofErr w:type="spellEnd"/>
      <w:proofErr w:type="gramEnd"/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553800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http://www.w3.org/2001/XMLSchema-instance"</w:t>
      </w: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</w:t>
      </w:r>
      <w:r w:rsidRPr="00553800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>xsi:noNamespaceSchemaLocation</w:t>
      </w: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553800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https://cise.jrc.ec.europa.eu/datamodel/last/xsd/Risk.xsd"</w:t>
      </w: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</w:t>
      </w:r>
      <w:r w:rsidRPr="00553800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>xsi:schemaLocation</w:t>
      </w: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553800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http://www.cise.eu/datamodel/v1/entity/vessel/ https://cise.jrc.ec.europa.eu/datamodel/last/xsd/entity/vessel/Vessel.xsd"</w:t>
      </w: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</w:t>
      </w:r>
      <w:proofErr w:type="spellStart"/>
      <w:r w:rsidRPr="00553800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>xmlns:vessel</w:t>
      </w:r>
      <w:proofErr w:type="spellEnd"/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553800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http://www.cise.eu/datamodel/v1/entity/vessel/"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0D42AE82" w14:textId="77777777" w:rsidR="00553800" w:rsidRPr="00553800" w:rsidRDefault="00553800" w:rsidP="00553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55380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Identifier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522D6F7E" w14:textId="77777777" w:rsidR="00553800" w:rsidRPr="00553800" w:rsidRDefault="00553800" w:rsidP="00553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55380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By</w:t>
      </w:r>
      <w:proofErr w:type="spellEnd"/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341B0C71" w14:textId="77777777" w:rsidR="00553800" w:rsidRPr="00553800" w:rsidRDefault="00553800" w:rsidP="00553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    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55380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egalName</w:t>
      </w:r>
      <w:proofErr w:type="spellEnd"/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proofErr w:type="spellStart"/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FhG</w:t>
      </w:r>
      <w:proofErr w:type="spellEnd"/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-EMI-RLS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55380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egalName</w:t>
      </w:r>
      <w:proofErr w:type="spellEnd"/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0CB91276" w14:textId="77777777" w:rsidR="00553800" w:rsidRPr="00553800" w:rsidRDefault="00553800" w:rsidP="00553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55380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By</w:t>
      </w:r>
      <w:proofErr w:type="spellEnd"/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3305F051" w14:textId="77777777" w:rsidR="00553800" w:rsidRPr="00553800" w:rsidRDefault="00553800" w:rsidP="00553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55380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In</w:t>
      </w:r>
      <w:proofErr w:type="spellEnd"/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2023-10-27T11:53:00Z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55380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In</w:t>
      </w:r>
      <w:proofErr w:type="spellEnd"/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05E116CA" w14:textId="77777777" w:rsidR="00553800" w:rsidRPr="00553800" w:rsidRDefault="00553800" w:rsidP="00553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</w:t>
      </w:r>
      <w:r w:rsidRPr="00553800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UUID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7ada42a5-59fd-42fa-9781-7ed6693a5968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/</w:t>
      </w:r>
      <w:r w:rsidRPr="00553800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UUID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</w:p>
    <w:p w14:paraId="2734022D" w14:textId="77777777" w:rsidR="00553800" w:rsidRPr="00553800" w:rsidRDefault="00553800" w:rsidP="00553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    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/</w:t>
      </w:r>
      <w:proofErr w:type="spellStart"/>
      <w:r w:rsidRPr="00553800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Identifier</w:t>
      </w:r>
      <w:proofErr w:type="spellEnd"/>
      <w:r w:rsidRPr="00553800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</w:p>
    <w:p w14:paraId="11443412" w14:textId="77777777" w:rsidR="00553800" w:rsidRPr="00553800" w:rsidRDefault="00553800" w:rsidP="00553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    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</w:t>
      </w:r>
      <w:proofErr w:type="spellStart"/>
      <w:r w:rsidRPr="00553800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DocumentRel</w:t>
      </w:r>
      <w:proofErr w:type="spellEnd"/>
      <w:r w:rsidRPr="00553800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</w:p>
    <w:p w14:paraId="008E411A" w14:textId="77777777" w:rsidR="00553800" w:rsidRPr="00553800" w:rsidRDefault="00553800" w:rsidP="00553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        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</w:t>
      </w:r>
      <w:proofErr w:type="spellStart"/>
      <w:r w:rsidRPr="00553800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Document</w:t>
      </w:r>
      <w:proofErr w:type="spellEnd"/>
      <w:r w:rsidRPr="00553800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 </w:t>
      </w:r>
      <w:proofErr w:type="spellStart"/>
      <w:proofErr w:type="gramStart"/>
      <w:r w:rsidRPr="00553800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si:type</w:t>
      </w:r>
      <w:proofErr w:type="spellEnd"/>
      <w:proofErr w:type="gramEnd"/>
      <w:r w:rsidRPr="00553800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553800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</w:t>
      </w:r>
      <w:proofErr w:type="spellStart"/>
      <w:r w:rsidRPr="00553800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doc:RiskDocument</w:t>
      </w:r>
      <w:proofErr w:type="spellEnd"/>
      <w:r w:rsidRPr="00553800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</w:p>
    <w:p w14:paraId="6C643C83" w14:textId="77777777" w:rsidR="00553800" w:rsidRPr="00553800" w:rsidRDefault="00553800" w:rsidP="00553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            </w:t>
      </w:r>
      <w:r w:rsidRPr="00C85F94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</w:t>
      </w:r>
      <w:r w:rsidRPr="00C85F94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Content</w:t>
      </w:r>
      <w:r w:rsidRPr="00C85F94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  <w:proofErr w:type="gramStart"/>
      <w:r w:rsidRPr="00C85F94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>&lt;!--</w:t>
      </w:r>
      <w:proofErr w:type="gramEnd"/>
      <w:r w:rsidRPr="00C85F94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 xml:space="preserve"> </w:t>
      </w:r>
      <w:r w:rsidRPr="00553800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>AI-ARC Reliability data (</w:t>
      </w:r>
      <w:proofErr w:type="spellStart"/>
      <w:r w:rsidRPr="00553800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>ReliabilityScore</w:t>
      </w:r>
      <w:proofErr w:type="spellEnd"/>
      <w:r w:rsidRPr="00553800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 xml:space="preserve">, </w:t>
      </w:r>
      <w:proofErr w:type="spellStart"/>
      <w:r w:rsidRPr="00553800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>ReliabilityMessage</w:t>
      </w:r>
      <w:proofErr w:type="spellEnd"/>
      <w:r w:rsidRPr="00553800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 xml:space="preserve"> and </w:t>
      </w:r>
      <w:proofErr w:type="spellStart"/>
      <w:r w:rsidRPr="00553800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>ReliabilityMetrics</w:t>
      </w:r>
      <w:proofErr w:type="spellEnd"/>
      <w:r w:rsidRPr="00553800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 xml:space="preserve"> classes) (Base 64 binary document) --&gt;</w:t>
      </w:r>
    </w:p>
    <w:p w14:paraId="5C726506" w14:textId="77777777" w:rsidR="00553800" w:rsidRPr="00553800" w:rsidRDefault="00553800" w:rsidP="00553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                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</w:t>
      </w: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lastRenderedPageBreak/>
        <w:t>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</w:t>
      </w:r>
    </w:p>
    <w:p w14:paraId="2B9A9117" w14:textId="77777777" w:rsidR="00553800" w:rsidRPr="00553800" w:rsidRDefault="00553800" w:rsidP="00553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    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55380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Content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63BCE723" w14:textId="77777777" w:rsidR="00553800" w:rsidRPr="00553800" w:rsidRDefault="00553800" w:rsidP="00553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55380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Document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60FC0400" w14:textId="77777777" w:rsidR="00553800" w:rsidRPr="00553800" w:rsidRDefault="00553800" w:rsidP="00553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55380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DocumentRel</w:t>
      </w:r>
      <w:proofErr w:type="spellEnd"/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3F326F7B" w14:textId="77777777" w:rsidR="00553800" w:rsidRPr="00553800" w:rsidRDefault="00553800" w:rsidP="00553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55380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correlatedWith</w:t>
      </w:r>
      <w:proofErr w:type="spellEnd"/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0CEBA8B7" w14:textId="77777777" w:rsidR="00553800" w:rsidRPr="00553800" w:rsidRDefault="00553800" w:rsidP="00553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55380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By</w:t>
      </w:r>
      <w:proofErr w:type="spellEnd"/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47B41E97" w14:textId="77777777" w:rsidR="00553800" w:rsidRPr="00553800" w:rsidRDefault="00553800" w:rsidP="00553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    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55380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egalName</w:t>
      </w:r>
      <w:proofErr w:type="spellEnd"/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proofErr w:type="spellStart"/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UoP</w:t>
      </w:r>
      <w:proofErr w:type="spellEnd"/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-Risk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55380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egalName</w:t>
      </w:r>
      <w:proofErr w:type="spellEnd"/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640663D7" w14:textId="77777777" w:rsidR="00553800" w:rsidRPr="00553800" w:rsidRDefault="00553800" w:rsidP="00553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55380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By</w:t>
      </w:r>
      <w:proofErr w:type="spellEnd"/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643118E7" w14:textId="77777777" w:rsidR="00553800" w:rsidRPr="00553800" w:rsidRDefault="00553800" w:rsidP="00553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55380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In</w:t>
      </w:r>
      <w:proofErr w:type="spellEnd"/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2023-10-27T11:53:00Z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55380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In</w:t>
      </w:r>
      <w:proofErr w:type="spellEnd"/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4A95420A" w14:textId="77777777" w:rsidR="00553800" w:rsidRPr="00553800" w:rsidRDefault="00553800" w:rsidP="00553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55380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UUID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c227c7f9-c4a0-42bf-a624-f60e1d968068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55380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UUID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5B135797" w14:textId="77777777" w:rsidR="00553800" w:rsidRPr="00C85F94" w:rsidRDefault="00553800" w:rsidP="00553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C85F94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C85F94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correlatedWith</w:t>
      </w:r>
      <w:proofErr w:type="spellEnd"/>
      <w:r w:rsidRPr="00C85F94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10143385" w14:textId="77777777" w:rsidR="00553800" w:rsidRPr="00C85F94" w:rsidRDefault="00553800" w:rsidP="00553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C85F94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C85F94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isk</w:t>
      </w:r>
      <w:r w:rsidRPr="00C85F94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7F53A942" w14:textId="77777777" w:rsidR="009D2D25" w:rsidRPr="009D2D25" w:rsidRDefault="009D2D25" w:rsidP="001E3FD5">
      <w:pPr>
        <w:rPr>
          <w:lang w:val="en-GB"/>
        </w:rPr>
      </w:pPr>
    </w:p>
    <w:p w14:paraId="5C640E28" w14:textId="6BE6EFF0" w:rsidR="00BE626B" w:rsidRDefault="00BE626B" w:rsidP="001E3FD5">
      <w:pPr>
        <w:rPr>
          <w:u w:val="single"/>
          <w:lang w:val="en-GB"/>
        </w:rPr>
      </w:pPr>
    </w:p>
    <w:p w14:paraId="437A67F2" w14:textId="6AB382DE" w:rsidR="00C976C0" w:rsidRDefault="00C976C0" w:rsidP="00C976C0">
      <w:pPr>
        <w:pStyle w:val="Ttulo2"/>
        <w:rPr>
          <w:lang w:val="en-GB"/>
        </w:rPr>
      </w:pPr>
      <w:r>
        <w:rPr>
          <w:lang w:val="en-GB"/>
        </w:rPr>
        <w:t>Anomaly and Reliability Example</w:t>
      </w:r>
    </w:p>
    <w:p w14:paraId="26F3A0B9" w14:textId="4B0F783B" w:rsidR="005E2ED1" w:rsidRDefault="005E2ED1" w:rsidP="005E2ED1">
      <w:pPr>
        <w:rPr>
          <w:lang w:val="en-GB"/>
        </w:rPr>
      </w:pPr>
      <w:r>
        <w:rPr>
          <w:lang w:val="en-GB"/>
        </w:rPr>
        <w:t>An Anomaly message should be sent to Kafka, which includes information for the Reliability service.</w:t>
      </w:r>
    </w:p>
    <w:p w14:paraId="6B69AE19" w14:textId="7138A3F0" w:rsidR="005E2ED1" w:rsidRDefault="005E2ED1" w:rsidP="005E2ED1">
      <w:pPr>
        <w:rPr>
          <w:lang w:val="en-GB"/>
        </w:rPr>
      </w:pPr>
      <w:r>
        <w:rPr>
          <w:lang w:val="en-GB"/>
        </w:rPr>
        <w:t xml:space="preserve">First, the Reliability class should be created (based on the AI-ARC data model). In this case, the </w:t>
      </w:r>
      <w:proofErr w:type="spellStart"/>
      <w:r w:rsidRPr="00F4237D">
        <w:rPr>
          <w:i/>
          <w:iCs/>
          <w:lang w:val="en-GB"/>
        </w:rPr>
        <w:t>InvolvedServiceData</w:t>
      </w:r>
      <w:proofErr w:type="spellEnd"/>
      <w:r>
        <w:rPr>
          <w:lang w:val="en-GB"/>
        </w:rPr>
        <w:t xml:space="preserve"> class is the only class that should be defined, and include information of the Anomaly service as follow:</w:t>
      </w:r>
    </w:p>
    <w:p w14:paraId="03044F39" w14:textId="77777777" w:rsidR="00FF7365" w:rsidRPr="00FF7365" w:rsidRDefault="00FF7365" w:rsidP="00FF73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?</w:t>
      </w:r>
      <w:proofErr w:type="spellStart"/>
      <w:r w:rsidRPr="00FF7365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xml</w:t>
      </w:r>
      <w:proofErr w:type="spellEnd"/>
      <w:r w:rsidRPr="00FF7365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 xml:space="preserve"> </w:t>
      </w:r>
      <w:proofErr w:type="spellStart"/>
      <w:r w:rsidRPr="00FF7365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version</w:t>
      </w:r>
      <w:proofErr w:type="spellEnd"/>
      <w:r w:rsidRPr="00FF736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FF7365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1.0"</w:t>
      </w:r>
      <w:r w:rsidRPr="00FF7365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 xml:space="preserve"> </w:t>
      </w:r>
      <w:proofErr w:type="spellStart"/>
      <w:r w:rsidRPr="00FF7365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encoding</w:t>
      </w:r>
      <w:proofErr w:type="spellEnd"/>
      <w:r w:rsidRPr="00FF736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FF7365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UTF-8"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?&gt;</w:t>
      </w:r>
    </w:p>
    <w:p w14:paraId="575FDF59" w14:textId="77777777" w:rsidR="00FF7365" w:rsidRPr="00FF7365" w:rsidRDefault="00FF7365" w:rsidP="00FF73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FF7365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 xml:space="preserve">&lt;!-- </w:t>
      </w:r>
    </w:p>
    <w:p w14:paraId="14084888" w14:textId="77777777" w:rsidR="00FF7365" w:rsidRPr="00FF7365" w:rsidRDefault="00FF7365" w:rsidP="00FF73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FF7365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 xml:space="preserve">  </w:t>
      </w:r>
      <w:proofErr w:type="spellStart"/>
      <w:r w:rsidRPr="00FF7365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>Generated</w:t>
      </w:r>
      <w:proofErr w:type="spellEnd"/>
      <w:r w:rsidRPr="00FF7365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 xml:space="preserve"> </w:t>
      </w:r>
      <w:proofErr w:type="spellStart"/>
      <w:r w:rsidRPr="00FF7365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>by</w:t>
      </w:r>
      <w:proofErr w:type="spellEnd"/>
      <w:r w:rsidRPr="00FF7365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 xml:space="preserve"> Universidad </w:t>
      </w:r>
      <w:proofErr w:type="spellStart"/>
      <w:r w:rsidRPr="00FF7365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>Politecnica</w:t>
      </w:r>
      <w:proofErr w:type="spellEnd"/>
      <w:r w:rsidRPr="00FF7365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 xml:space="preserve"> de Madrid (UPM) - 2023. </w:t>
      </w:r>
    </w:p>
    <w:p w14:paraId="1CD342CE" w14:textId="77777777" w:rsidR="00FF7365" w:rsidRPr="00FF7365" w:rsidRDefault="00FF7365" w:rsidP="00FF73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FF7365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>--&gt;</w:t>
      </w:r>
    </w:p>
    <w:p w14:paraId="6FB6918E" w14:textId="77777777" w:rsidR="00FF7365" w:rsidRPr="00FF7365" w:rsidRDefault="00FF7365" w:rsidP="00FF73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</w:t>
      </w:r>
      <w:proofErr w:type="spellStart"/>
      <w:proofErr w:type="gramStart"/>
      <w:r w:rsidRPr="00FF7365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dtm:datamodel</w:t>
      </w:r>
      <w:proofErr w:type="spellEnd"/>
      <w:proofErr w:type="gramEnd"/>
      <w:r w:rsidRPr="00FF736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 </w:t>
      </w:r>
      <w:proofErr w:type="spellStart"/>
      <w:r w:rsidRPr="00FF7365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xsi</w:t>
      </w:r>
      <w:proofErr w:type="spellEnd"/>
      <w:r w:rsidRPr="00FF736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FF7365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://www.w3.org/2001/XMLSchema-instance"</w:t>
      </w:r>
    </w:p>
    <w:p w14:paraId="49FAE1AE" w14:textId="77777777" w:rsidR="00FF7365" w:rsidRPr="00FF7365" w:rsidRDefault="00FF7365" w:rsidP="00FF73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FF736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FF7365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si:schemaLocation</w:t>
      </w:r>
      <w:proofErr w:type="gramEnd"/>
      <w:r w:rsidRPr="00FF736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FF7365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DataModel ./AIARC_datamodel.xsd"</w:t>
      </w:r>
    </w:p>
    <w:p w14:paraId="38B0BC09" w14:textId="77777777" w:rsidR="00FF7365" w:rsidRPr="00FF7365" w:rsidRDefault="00FF7365" w:rsidP="00FF73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FF736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FF7365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dtm</w:t>
      </w:r>
      <w:proofErr w:type="gramEnd"/>
      <w:r w:rsidRPr="00FF736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FF7365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DataModel"</w:t>
      </w:r>
    </w:p>
    <w:p w14:paraId="6F2A675B" w14:textId="77777777" w:rsidR="00FF7365" w:rsidRPr="00FF7365" w:rsidRDefault="00FF7365" w:rsidP="00FF73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FF736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FF7365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anom</w:t>
      </w:r>
      <w:proofErr w:type="gramEnd"/>
      <w:r w:rsidRPr="00FF736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FF7365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AnomalyPrediction"</w:t>
      </w:r>
    </w:p>
    <w:p w14:paraId="48CBEFD7" w14:textId="77777777" w:rsidR="00FF7365" w:rsidRPr="00FF7365" w:rsidRDefault="00FF7365" w:rsidP="00FF73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FF736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FF7365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ice</w:t>
      </w:r>
      <w:proofErr w:type="gramEnd"/>
      <w:r w:rsidRPr="00FF736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FF7365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IcepacksPrediction"</w:t>
      </w:r>
    </w:p>
    <w:p w14:paraId="52BCE698" w14:textId="77777777" w:rsidR="00FF7365" w:rsidRPr="00FF7365" w:rsidRDefault="00FF7365" w:rsidP="00FF73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FF736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FF7365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ves</w:t>
      </w:r>
      <w:proofErr w:type="gramEnd"/>
      <w:r w:rsidRPr="00FF736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FF7365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VesselPrediction"</w:t>
      </w:r>
    </w:p>
    <w:p w14:paraId="33E726BE" w14:textId="77777777" w:rsidR="00FF7365" w:rsidRPr="00FF7365" w:rsidRDefault="00FF7365" w:rsidP="00FF73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FF736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FF7365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sur</w:t>
      </w:r>
      <w:proofErr w:type="gramEnd"/>
      <w:r w:rsidRPr="00FF736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FF7365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Surveillance"</w:t>
      </w:r>
    </w:p>
    <w:p w14:paraId="45C6127A" w14:textId="77777777" w:rsidR="00FF7365" w:rsidRPr="00FF7365" w:rsidRDefault="00FF7365" w:rsidP="00FF73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FF736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FF7365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rel</w:t>
      </w:r>
      <w:proofErr w:type="gramEnd"/>
      <w:r w:rsidRPr="00FF736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FF7365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Reliability"</w:t>
      </w:r>
    </w:p>
    <w:p w14:paraId="69F6DFFF" w14:textId="42BC998B" w:rsidR="00FF7365" w:rsidRPr="00FF7365" w:rsidRDefault="00FF7365" w:rsidP="00FF73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FF736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3EFC332C" w14:textId="77777777" w:rsidR="00FF7365" w:rsidRPr="00FF7365" w:rsidRDefault="00FF7365" w:rsidP="00FF73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FF736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FF736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iabilityClass</w:t>
      </w:r>
      <w:proofErr w:type="spellEnd"/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210CBC1A" w14:textId="77777777" w:rsidR="00FF7365" w:rsidRPr="00FF7365" w:rsidRDefault="00FF7365" w:rsidP="00FF73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FF736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proofErr w:type="gramStart"/>
      <w:r w:rsidRPr="00FF736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InvolvedServiceData</w:t>
      </w:r>
      <w:proofErr w:type="spellEnd"/>
      <w:proofErr w:type="gramEnd"/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0098F748" w14:textId="77777777" w:rsidR="00FF7365" w:rsidRPr="00FF7365" w:rsidRDefault="00FF7365" w:rsidP="00FF73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FF736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gramStart"/>
      <w:r w:rsidRPr="00FF736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Identifier</w:t>
      </w:r>
      <w:proofErr w:type="gramEnd"/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FF736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359a429c-e87d-5196-bc24-7b8dc05c4758(UniqueIdentifier_of_the_service)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FF736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Identifier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075343BA" w14:textId="77777777" w:rsidR="00FF7365" w:rsidRPr="00FF7365" w:rsidRDefault="00FF7365" w:rsidP="00FF73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FF736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FF736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EventInputData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FF736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PFZlc3NlbCB4bWxuczp4c2k9Imh0dHA6Ly93d3cudzMub3JnLzIwMDEvWE1MU2NoZW1hLWluc3RhbmNlIiB4c2k6bm9OYW1lc3BhY2VTY2hlbWFMb2NhdGlvbj0iaHR0cHM6Ly9jaXNlLmpyYy5lYy5l</w:t>
      </w:r>
      <w:r w:rsidRPr="00FF736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lastRenderedPageBreak/>
        <w:t>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FF736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EventInputData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2059DD63" w14:textId="77777777" w:rsidR="00FF7365" w:rsidRPr="00FF7365" w:rsidRDefault="00FF7365" w:rsidP="00FF73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FF736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FF736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EventMetaData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FF736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FF736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EventMetaData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328EE164" w14:textId="77777777" w:rsidR="00FF7365" w:rsidRPr="00FF7365" w:rsidRDefault="00FF7365" w:rsidP="00FF73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FF736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FF736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ModelTrainingData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FF736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FF736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ModelTrainingData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2E6980EC" w14:textId="77777777" w:rsidR="00FF7365" w:rsidRPr="00FF7365" w:rsidRDefault="00FF7365" w:rsidP="00FF73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FF736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FF736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ModelTrainingMetrics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FF736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FF736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ModelTrainingMetrics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2083B9C9" w14:textId="77777777" w:rsidR="00FF7365" w:rsidRPr="00FF7365" w:rsidRDefault="00FF7365" w:rsidP="00FF73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FF736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FF736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ModelValidationData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FF736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FF736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ModelValidationData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787B2042" w14:textId="77777777" w:rsidR="00FF7365" w:rsidRPr="00C85F94" w:rsidRDefault="00FF7365" w:rsidP="00FF73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FF736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C85F94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C85F94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ModelSerializedFiles</w:t>
      </w:r>
      <w:r w:rsidRPr="00C85F94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C85F94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</w:t>
      </w:r>
      <w:r w:rsidRPr="00C85F94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lastRenderedPageBreak/>
        <w:t>4NCiAgICA8U2hpcFR5cGU+RmlzaGluZ1Zlc3NlbDwvU2hpcFR5cGU+DQo8L1Zlc3NlbD4=</w:t>
      </w:r>
      <w:r w:rsidRPr="00C85F94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C85F94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ModelSerializedFiles</w:t>
      </w:r>
      <w:r w:rsidRPr="00C85F94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26916A11" w14:textId="77777777" w:rsidR="00FF7365" w:rsidRPr="00FF7365" w:rsidRDefault="00FF7365" w:rsidP="00FF73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C85F94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</w:t>
      </w:r>
      <w:proofErr w:type="gramStart"/>
      <w:r w:rsidRPr="00FF7365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rel:ReferenceURI</w:t>
      </w:r>
      <w:proofErr w:type="gramEnd"/>
      <w:r w:rsidRPr="00FF7365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  <w:r w:rsidRPr="00FF736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https://example.org/test/test1?search=test-question#part2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/</w:t>
      </w:r>
      <w:r w:rsidRPr="00FF7365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rel:ReferenceURI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</w:p>
    <w:p w14:paraId="339EE791" w14:textId="77777777" w:rsidR="00FF7365" w:rsidRPr="00FF7365" w:rsidRDefault="00FF7365" w:rsidP="00FF73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FF736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    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proofErr w:type="gramStart"/>
      <w:r w:rsidRPr="00FF736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InvolvedServiceData</w:t>
      </w:r>
      <w:proofErr w:type="spellEnd"/>
      <w:proofErr w:type="gramEnd"/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708428BA" w14:textId="77777777" w:rsidR="00FF7365" w:rsidRPr="00FF7365" w:rsidRDefault="00FF7365" w:rsidP="00FF73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FF736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FF736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iabilityClass</w:t>
      </w:r>
      <w:proofErr w:type="spellEnd"/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191B5DE3" w14:textId="77777777" w:rsidR="00FF7365" w:rsidRPr="00FF7365" w:rsidRDefault="00FF7365" w:rsidP="00FF73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proofErr w:type="gramStart"/>
      <w:r w:rsidRPr="00FF736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dtm:datamodel</w:t>
      </w:r>
      <w:proofErr w:type="spellEnd"/>
      <w:proofErr w:type="gramEnd"/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158FAA06" w14:textId="6D54ECF1" w:rsidR="00C976C0" w:rsidRDefault="00C976C0" w:rsidP="00C976C0">
      <w:pPr>
        <w:rPr>
          <w:u w:val="single"/>
          <w:lang w:val="en-GB"/>
        </w:rPr>
      </w:pPr>
    </w:p>
    <w:p w14:paraId="6E12D238" w14:textId="412DD2D6" w:rsidR="009D2E17" w:rsidRDefault="009D2E17" w:rsidP="00C976C0">
      <w:pPr>
        <w:rPr>
          <w:i/>
          <w:iCs/>
          <w:lang w:val="en-GB"/>
        </w:rPr>
      </w:pPr>
      <w:r w:rsidRPr="006462F2">
        <w:rPr>
          <w:lang w:val="en-GB"/>
        </w:rPr>
        <w:t xml:space="preserve">This file must be base64 encoded and included in the </w:t>
      </w:r>
      <w:r w:rsidRPr="006462F2">
        <w:rPr>
          <w:i/>
          <w:iCs/>
          <w:lang w:val="en-GB"/>
        </w:rPr>
        <w:t>Content</w:t>
      </w:r>
      <w:r w:rsidRPr="006462F2">
        <w:rPr>
          <w:lang w:val="en-GB"/>
        </w:rPr>
        <w:t xml:space="preserve"> tag of the </w:t>
      </w:r>
      <w:proofErr w:type="spellStart"/>
      <w:r w:rsidR="00143BC3">
        <w:rPr>
          <w:i/>
          <w:iCs/>
          <w:lang w:val="en-GB"/>
        </w:rPr>
        <w:t>Event</w:t>
      </w:r>
      <w:r w:rsidRPr="006462F2">
        <w:rPr>
          <w:i/>
          <w:iCs/>
          <w:lang w:val="en-GB"/>
        </w:rPr>
        <w:t>Document</w:t>
      </w:r>
      <w:proofErr w:type="spellEnd"/>
      <w:r>
        <w:rPr>
          <w:i/>
          <w:iCs/>
          <w:lang w:val="en-GB"/>
        </w:rPr>
        <w:t>:</w:t>
      </w:r>
    </w:p>
    <w:p w14:paraId="02948D48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?</w:t>
      </w:r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xml</w:t>
      </w:r>
      <w:r w:rsidRPr="00AA7EC7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 xml:space="preserve"> version</w:t>
      </w: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AA7EC7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1.0"</w:t>
      </w:r>
      <w:r w:rsidRPr="00AA7EC7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 xml:space="preserve"> encoding</w:t>
      </w: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AA7EC7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UTF-8"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?&gt;</w:t>
      </w:r>
    </w:p>
    <w:p w14:paraId="17FCBE0D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proofErr w:type="gramStart"/>
      <w:r w:rsidRPr="00AA7EC7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>&lt;!--</w:t>
      </w:r>
      <w:proofErr w:type="gramEnd"/>
      <w:r w:rsidRPr="00AA7EC7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 xml:space="preserve"> Sharing speed alert --&gt;</w:t>
      </w:r>
    </w:p>
    <w:p w14:paraId="5613C9B9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Anomaly</w:t>
      </w: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</w:t>
      </w:r>
      <w:proofErr w:type="spellStart"/>
      <w:proofErr w:type="gramStart"/>
      <w:r w:rsidRPr="00AA7EC7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>xmlns:xsi</w:t>
      </w:r>
      <w:proofErr w:type="spellEnd"/>
      <w:proofErr w:type="gramEnd"/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AA7EC7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http://www.w3.org/2001/XMLSchema-instance"</w:t>
      </w: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</w:t>
      </w:r>
      <w:r w:rsidRPr="00AA7EC7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>xsi:noNamespaceSchemaLocation</w:t>
      </w: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AA7EC7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https://cise.jrc.ec.europa.eu/datamodel/last/xsd/Anomaly.xsd"</w:t>
      </w: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</w:t>
      </w:r>
      <w:r w:rsidRPr="00AA7EC7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>xsi:schemaLocation</w:t>
      </w: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AA7EC7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http://www.cise.eu/datamodel/v1/entity/vessel/ https://cise.jrc.ec.europa.eu/datamodel/last/xsd/entity/vessel/Vessel.xsd"</w:t>
      </w: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</w:t>
      </w:r>
      <w:proofErr w:type="spellStart"/>
      <w:r w:rsidRPr="00AA7EC7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>xmlns:vessel</w:t>
      </w:r>
      <w:proofErr w:type="spellEnd"/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AA7EC7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http://www.cise.eu/datamodel/v1/entity/vessel/"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502E963F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Identifier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2646D923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By</w:t>
      </w:r>
      <w:proofErr w:type="spellEnd"/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0704DCEC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    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egalName</w:t>
      </w:r>
      <w:proofErr w:type="spellEnd"/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TREE-Anomaly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egalName</w:t>
      </w:r>
      <w:proofErr w:type="spellEnd"/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609C0EF7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By</w:t>
      </w:r>
      <w:proofErr w:type="spellEnd"/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5DF713A3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In</w:t>
      </w:r>
      <w:proofErr w:type="spellEnd"/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2023-03-31T11:53:00Z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In</w:t>
      </w:r>
      <w:proofErr w:type="spellEnd"/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6AB9425B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UUID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c72058fa-c800-481a-9bab-f4576f896821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UUID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60339DB5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/</w:t>
      </w:r>
      <w:proofErr w:type="spellStart"/>
      <w:r w:rsidRPr="00AA7EC7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Identifier</w:t>
      </w:r>
      <w:proofErr w:type="spellEnd"/>
      <w:r w:rsidRPr="00AA7EC7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</w:p>
    <w:p w14:paraId="3736243D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    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</w:t>
      </w:r>
      <w:proofErr w:type="spellStart"/>
      <w:r w:rsidRPr="00AA7EC7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DocumentRel</w:t>
      </w:r>
      <w:proofErr w:type="spellEnd"/>
      <w:r w:rsidRPr="00AA7EC7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</w:p>
    <w:p w14:paraId="3318F8D3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        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</w:t>
      </w:r>
      <w:proofErr w:type="spellStart"/>
      <w:r w:rsidRPr="00AA7EC7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Document</w:t>
      </w:r>
      <w:proofErr w:type="spellEnd"/>
      <w:r w:rsidRPr="00AA7EC7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 </w:t>
      </w:r>
      <w:proofErr w:type="spellStart"/>
      <w:proofErr w:type="gramStart"/>
      <w:r w:rsidRPr="00AA7EC7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si:type</w:t>
      </w:r>
      <w:proofErr w:type="spellEnd"/>
      <w:proofErr w:type="gramEnd"/>
      <w:r w:rsidRPr="00AA7EC7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AA7EC7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</w:t>
      </w:r>
      <w:proofErr w:type="spellStart"/>
      <w:r w:rsidRPr="00AA7EC7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doc:EventDocument</w:t>
      </w:r>
      <w:proofErr w:type="spellEnd"/>
      <w:r w:rsidRPr="00AA7EC7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</w:p>
    <w:p w14:paraId="600E8720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            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Content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proofErr w:type="gramStart"/>
      <w:r w:rsidRPr="00AA7EC7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>&lt;!--</w:t>
      </w:r>
      <w:proofErr w:type="gramEnd"/>
      <w:r w:rsidRPr="00AA7EC7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 xml:space="preserve"> AI-ARC Reliability data (</w:t>
      </w:r>
      <w:proofErr w:type="spellStart"/>
      <w:r w:rsidRPr="00AA7EC7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>InvolvedServiceData</w:t>
      </w:r>
      <w:proofErr w:type="spellEnd"/>
      <w:r w:rsidRPr="00AA7EC7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 xml:space="preserve"> class) (Base 64 binary document) --&gt;</w:t>
      </w:r>
    </w:p>
    <w:p w14:paraId="2862B39D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                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</w:t>
      </w: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lastRenderedPageBreak/>
        <w:t>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</w:t>
      </w: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lastRenderedPageBreak/>
        <w:t>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</w:t>
      </w:r>
    </w:p>
    <w:p w14:paraId="6D915178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    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Content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7AEF54B6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Document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4A91CE84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DocumentRel</w:t>
      </w:r>
      <w:proofErr w:type="spellEnd"/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56AC764B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InvolvedObjectRel</w:t>
      </w:r>
      <w:proofErr w:type="spellEnd"/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3142FB01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Object</w:t>
      </w: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</w:t>
      </w:r>
      <w:proofErr w:type="spellStart"/>
      <w:r w:rsidRPr="00AA7EC7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>xsi:type</w:t>
      </w:r>
      <w:proofErr w:type="spellEnd"/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AA7EC7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</w:t>
      </w:r>
      <w:proofErr w:type="spellStart"/>
      <w:r w:rsidRPr="00AA7EC7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vessel:Vessel</w:t>
      </w:r>
      <w:proofErr w:type="spellEnd"/>
      <w:r w:rsidRPr="00AA7EC7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71A43472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    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Name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HANOVER EXPRESS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Name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437CE683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    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ocationRel</w:t>
      </w:r>
      <w:proofErr w:type="spellEnd"/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29A3F50D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        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ocation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&lt;</w:t>
      </w:r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ometry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&lt;</w:t>
      </w:r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atitude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37.9333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atitude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&lt;</w:t>
      </w:r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ongitude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23.5301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ongitude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&lt;/</w:t>
      </w:r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ometry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&lt;/</w:t>
      </w:r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ocation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11FCB5D0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    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ocationRel</w:t>
      </w:r>
      <w:proofErr w:type="spellEnd"/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26D7A7FC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    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CallSign</w:t>
      </w:r>
      <w:proofErr w:type="spellEnd"/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DFGX2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CallSign</w:t>
      </w:r>
      <w:proofErr w:type="spellEnd"/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3A542399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    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IMONumber</w:t>
      </w:r>
      <w:proofErr w:type="spellEnd"/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9343716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IMONumber</w:t>
      </w:r>
      <w:proofErr w:type="spellEnd"/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48E66F23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Object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4B42614A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ObjectRole</w:t>
      </w:r>
      <w:proofErr w:type="spellEnd"/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Participant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ObjectRole</w:t>
      </w:r>
      <w:proofErr w:type="spellEnd"/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4C9B29FA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InvolvedObjectRel</w:t>
      </w:r>
      <w:proofErr w:type="spellEnd"/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77A62A58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AnomalyType</w:t>
      </w:r>
      <w:proofErr w:type="spellEnd"/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proofErr w:type="spellStart"/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VesselWithErraticMovements</w:t>
      </w:r>
      <w:proofErr w:type="spellEnd"/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AnomalyType</w:t>
      </w:r>
      <w:proofErr w:type="spellEnd"/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3CB35998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Anomaly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15FE3D27" w14:textId="4264F9A0" w:rsidR="00322D58" w:rsidRDefault="00322D58" w:rsidP="00C976C0">
      <w:pPr>
        <w:rPr>
          <w:u w:val="single"/>
          <w:lang w:val="en-GB"/>
        </w:rPr>
      </w:pPr>
    </w:p>
    <w:p w14:paraId="5EFFB0D4" w14:textId="77777777" w:rsidR="00F93C21" w:rsidRDefault="00F93C21" w:rsidP="00F93C21">
      <w:pPr>
        <w:rPr>
          <w:lang w:val="en-GB"/>
        </w:rPr>
      </w:pPr>
      <w:r w:rsidRPr="00701356">
        <w:rPr>
          <w:lang w:val="en-GB"/>
        </w:rPr>
        <w:t>Then this message is</w:t>
      </w:r>
      <w:r>
        <w:rPr>
          <w:lang w:val="en-GB"/>
        </w:rPr>
        <w:t xml:space="preserve"> exchanged through Kafka and</w:t>
      </w:r>
      <w:r w:rsidRPr="00701356">
        <w:rPr>
          <w:lang w:val="en-GB"/>
        </w:rPr>
        <w:t xml:space="preserve"> got by the Reliability Service partner </w:t>
      </w:r>
      <w:r>
        <w:rPr>
          <w:lang w:val="en-GB"/>
        </w:rPr>
        <w:t>who</w:t>
      </w:r>
      <w:r w:rsidRPr="00701356">
        <w:rPr>
          <w:lang w:val="en-GB"/>
        </w:rPr>
        <w:t xml:space="preserve"> provides the outcomes of its service.</w:t>
      </w:r>
    </w:p>
    <w:p w14:paraId="122F8BA3" w14:textId="074CEC78" w:rsidR="00F93C21" w:rsidRDefault="00F93C21" w:rsidP="00F93C21">
      <w:pPr>
        <w:rPr>
          <w:lang w:val="en-GB"/>
        </w:rPr>
      </w:pPr>
      <w:r>
        <w:rPr>
          <w:lang w:val="en-GB"/>
        </w:rPr>
        <w:t>Then, the AI-ARC data including the outcomes of the Reliability service should be</w:t>
      </w:r>
      <w:r w:rsidRPr="00413E62">
        <w:rPr>
          <w:lang w:val="en-GB"/>
        </w:rPr>
        <w:t xml:space="preserve"> </w:t>
      </w:r>
      <w:r>
        <w:rPr>
          <w:lang w:val="en-GB"/>
        </w:rPr>
        <w:t>prepared:</w:t>
      </w:r>
    </w:p>
    <w:p w14:paraId="0AE2C7AF" w14:textId="77777777" w:rsidR="00E810F4" w:rsidRPr="008163EB" w:rsidRDefault="00E810F4" w:rsidP="00E810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?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xml</w:t>
      </w:r>
      <w:proofErr w:type="spellEnd"/>
      <w:r w:rsidRPr="008163EB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 xml:space="preserve"> </w:t>
      </w:r>
      <w:proofErr w:type="spellStart"/>
      <w:r w:rsidRPr="008163EB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version</w:t>
      </w:r>
      <w:proofErr w:type="spellEnd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8163EB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1.0"</w:t>
      </w:r>
      <w:r w:rsidRPr="008163EB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 xml:space="preserve"> </w:t>
      </w:r>
      <w:proofErr w:type="spellStart"/>
      <w:r w:rsidRPr="008163EB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encoding</w:t>
      </w:r>
      <w:proofErr w:type="spellEnd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8163EB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UTF-8"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?&gt;</w:t>
      </w:r>
    </w:p>
    <w:p w14:paraId="39133EF2" w14:textId="77777777" w:rsidR="00E810F4" w:rsidRPr="008163EB" w:rsidRDefault="00E810F4" w:rsidP="00E810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8163EB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 xml:space="preserve">&lt;!-- </w:t>
      </w:r>
    </w:p>
    <w:p w14:paraId="3262907F" w14:textId="77777777" w:rsidR="00E810F4" w:rsidRPr="008163EB" w:rsidRDefault="00E810F4" w:rsidP="00E810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8163EB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 xml:space="preserve">  </w:t>
      </w:r>
      <w:proofErr w:type="spellStart"/>
      <w:r w:rsidRPr="008163EB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>Generated</w:t>
      </w:r>
      <w:proofErr w:type="spellEnd"/>
      <w:r w:rsidRPr="008163EB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 xml:space="preserve"> </w:t>
      </w:r>
      <w:proofErr w:type="spellStart"/>
      <w:r w:rsidRPr="008163EB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>by</w:t>
      </w:r>
      <w:proofErr w:type="spellEnd"/>
      <w:r w:rsidRPr="008163EB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 xml:space="preserve"> Universidad </w:t>
      </w:r>
      <w:proofErr w:type="spellStart"/>
      <w:r w:rsidRPr="008163EB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>Politecnica</w:t>
      </w:r>
      <w:proofErr w:type="spellEnd"/>
      <w:r w:rsidRPr="008163EB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 xml:space="preserve"> de Madrid (UPM) - 2023. </w:t>
      </w:r>
    </w:p>
    <w:p w14:paraId="0A4E3607" w14:textId="77777777" w:rsidR="00E810F4" w:rsidRPr="008163EB" w:rsidRDefault="00E810F4" w:rsidP="00E810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8163EB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>--&gt;</w:t>
      </w:r>
    </w:p>
    <w:p w14:paraId="757B4E81" w14:textId="77777777" w:rsidR="00E810F4" w:rsidRPr="008163EB" w:rsidRDefault="00E810F4" w:rsidP="00E810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</w:t>
      </w:r>
      <w:proofErr w:type="spellStart"/>
      <w:proofErr w:type="gram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dtm:datamodel</w:t>
      </w:r>
      <w:proofErr w:type="spellEnd"/>
      <w:proofErr w:type="gramEnd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 </w:t>
      </w:r>
      <w:proofErr w:type="spellStart"/>
      <w:r w:rsidRPr="008163EB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xsi</w:t>
      </w:r>
      <w:proofErr w:type="spellEnd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8163EB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://www.w3.org/2001/XMLSchema-instance"</w:t>
      </w:r>
    </w:p>
    <w:p w14:paraId="167FB243" w14:textId="77777777" w:rsidR="00E810F4" w:rsidRPr="008163EB" w:rsidRDefault="00E810F4" w:rsidP="00E810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8163EB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si:schemaLocation</w:t>
      </w:r>
      <w:proofErr w:type="gramEnd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8163EB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DataModel ./AIARC_datamodel.xsd"</w:t>
      </w:r>
    </w:p>
    <w:p w14:paraId="3BE67082" w14:textId="77777777" w:rsidR="00E810F4" w:rsidRPr="008163EB" w:rsidRDefault="00E810F4" w:rsidP="00E810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8163EB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dtm</w:t>
      </w:r>
      <w:proofErr w:type="gramEnd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8163EB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DataModel"</w:t>
      </w:r>
    </w:p>
    <w:p w14:paraId="1276FF99" w14:textId="77777777" w:rsidR="00E810F4" w:rsidRPr="008163EB" w:rsidRDefault="00E810F4" w:rsidP="00E810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8163EB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anom</w:t>
      </w:r>
      <w:proofErr w:type="gramEnd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8163EB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AnomalyPrediction"</w:t>
      </w:r>
    </w:p>
    <w:p w14:paraId="7A385849" w14:textId="77777777" w:rsidR="00E810F4" w:rsidRPr="008163EB" w:rsidRDefault="00E810F4" w:rsidP="00E810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8163EB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ice</w:t>
      </w:r>
      <w:proofErr w:type="gramEnd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8163EB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IcepacksPrediction"</w:t>
      </w:r>
    </w:p>
    <w:p w14:paraId="5E9FE234" w14:textId="77777777" w:rsidR="00E810F4" w:rsidRPr="008163EB" w:rsidRDefault="00E810F4" w:rsidP="00E810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8163EB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ves</w:t>
      </w:r>
      <w:proofErr w:type="gramEnd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8163EB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VesselPrediction"</w:t>
      </w:r>
    </w:p>
    <w:p w14:paraId="36B5BE22" w14:textId="77777777" w:rsidR="00E810F4" w:rsidRPr="008163EB" w:rsidRDefault="00E810F4" w:rsidP="00E810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8163EB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sur</w:t>
      </w:r>
      <w:proofErr w:type="gramEnd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8163EB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Surveillance"</w:t>
      </w:r>
    </w:p>
    <w:p w14:paraId="754BDEA3" w14:textId="77777777" w:rsidR="00E810F4" w:rsidRPr="008163EB" w:rsidRDefault="00E810F4" w:rsidP="00E810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lastRenderedPageBreak/>
        <w:t>               </w:t>
      </w:r>
      <w:proofErr w:type="gramStart"/>
      <w:r w:rsidRPr="008163EB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rel</w:t>
      </w:r>
      <w:proofErr w:type="gramEnd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8163EB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Reliability"</w:t>
      </w:r>
    </w:p>
    <w:p w14:paraId="7AA90D92" w14:textId="77777777" w:rsidR="00E810F4" w:rsidRPr="008163EB" w:rsidRDefault="00E810F4" w:rsidP="00E810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427A8BB5" w14:textId="77777777" w:rsidR="00E810F4" w:rsidRPr="008163EB" w:rsidRDefault="00E810F4" w:rsidP="00E810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iabilityClass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724E675B" w14:textId="77777777" w:rsidR="00E810F4" w:rsidRPr="008163EB" w:rsidRDefault="00E810F4" w:rsidP="00E810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proofErr w:type="gram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ReliabilityScore</w:t>
      </w:r>
      <w:proofErr w:type="spellEnd"/>
      <w:proofErr w:type="gram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97.9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ReliabilityScore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44E00EA3" w14:textId="77777777" w:rsidR="00E810F4" w:rsidRPr="008163EB" w:rsidRDefault="00E810F4" w:rsidP="00E810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ReliabilityMessage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Example of reliability message.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ReliabilityMessage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629E515D" w14:textId="77777777" w:rsidR="00E810F4" w:rsidRPr="008163EB" w:rsidRDefault="00E810F4" w:rsidP="00E810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proofErr w:type="gram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ReliabilityMetrics</w:t>
      </w:r>
      <w:proofErr w:type="spellEnd"/>
      <w:proofErr w:type="gram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6EA447EE" w14:textId="77777777" w:rsidR="00E810F4" w:rsidRPr="008163EB" w:rsidRDefault="00E810F4" w:rsidP="00E810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S_train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0.63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S_train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2F686BED" w14:textId="77777777" w:rsidR="00E810F4" w:rsidRPr="008163EB" w:rsidRDefault="00E810F4" w:rsidP="00E810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S_distance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0.73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S_distance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54011D51" w14:textId="77777777" w:rsidR="00E810F4" w:rsidRPr="008163EB" w:rsidRDefault="00E810F4" w:rsidP="00E810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S_xAI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0.92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S_xAI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49CE8B6F" w14:textId="77777777" w:rsidR="00E810F4" w:rsidRPr="008163EB" w:rsidRDefault="00E810F4" w:rsidP="00E810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gram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Other</w:t>
      </w:r>
      <w:proofErr w:type="gram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QW5vdGhlciBtZXRyaWMgdmFsdWUgY2FuIGJlIGluY2x1ZGVkLg==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Other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13C80774" w14:textId="77777777" w:rsidR="00E810F4" w:rsidRPr="008163EB" w:rsidRDefault="00E810F4" w:rsidP="00E810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proofErr w:type="gram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s</w:t>
      </w:r>
      <w:proofErr w:type="gramEnd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_trainDescription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Description message of </w:t>
      </w:r>
      <w:proofErr w:type="spellStart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s_train</w:t>
      </w:r>
      <w:proofErr w:type="spellEnd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metric.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s_trainDescription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7BD2B6B8" w14:textId="77777777" w:rsidR="00E810F4" w:rsidRPr="008163EB" w:rsidRDefault="00E810F4" w:rsidP="00E810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proofErr w:type="gram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s</w:t>
      </w:r>
      <w:proofErr w:type="gramEnd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_distanceDescription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Description message of </w:t>
      </w:r>
      <w:proofErr w:type="spellStart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s_distance</w:t>
      </w:r>
      <w:proofErr w:type="spellEnd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metric.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s_distanceDescription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5DB898EB" w14:textId="77777777" w:rsidR="00E810F4" w:rsidRPr="008163EB" w:rsidRDefault="00E810F4" w:rsidP="00E810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proofErr w:type="gram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s</w:t>
      </w:r>
      <w:proofErr w:type="gramEnd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_xAIDescription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Description message of </w:t>
      </w:r>
      <w:proofErr w:type="spellStart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s_xAI</w:t>
      </w:r>
      <w:proofErr w:type="spellEnd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metric.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s_xAIDescription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0DCF54C1" w14:textId="77777777" w:rsidR="00E810F4" w:rsidRPr="008163EB" w:rsidRDefault="00E810F4" w:rsidP="00E810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proofErr w:type="gram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OtherDescription</w:t>
      </w:r>
      <w:proofErr w:type="spellEnd"/>
      <w:proofErr w:type="gram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Description message of other metric.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OtherDescription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65F31A5F" w14:textId="77777777" w:rsidR="00E810F4" w:rsidRPr="008163EB" w:rsidRDefault="00E810F4" w:rsidP="00E810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proofErr w:type="gram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ReliabilityMetrics</w:t>
      </w:r>
      <w:proofErr w:type="spellEnd"/>
      <w:proofErr w:type="gram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3A47996F" w14:textId="77777777" w:rsidR="00E810F4" w:rsidRPr="008163EB" w:rsidRDefault="00E810F4" w:rsidP="00E810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iabilityClass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67D618E1" w14:textId="77777777" w:rsidR="00E810F4" w:rsidRPr="008163EB" w:rsidRDefault="00E810F4" w:rsidP="00E810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proofErr w:type="gram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dtm:datamodel</w:t>
      </w:r>
      <w:proofErr w:type="spellEnd"/>
      <w:proofErr w:type="gram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2D187530" w14:textId="701A1EEE" w:rsidR="00F93C21" w:rsidRDefault="00F93C21" w:rsidP="00F93C21">
      <w:pPr>
        <w:rPr>
          <w:lang w:val="en-GB"/>
        </w:rPr>
      </w:pPr>
    </w:p>
    <w:p w14:paraId="35217504" w14:textId="43173D56" w:rsidR="00E810F4" w:rsidRDefault="001269D9" w:rsidP="00F93C21">
      <w:pPr>
        <w:rPr>
          <w:lang w:val="en-GB"/>
        </w:rPr>
      </w:pPr>
      <w:r w:rsidRPr="009D2D25">
        <w:rPr>
          <w:lang w:val="en-GB"/>
        </w:rPr>
        <w:t xml:space="preserve">Encode the previous file and include it in the </w:t>
      </w:r>
      <w:r w:rsidRPr="009D2D25">
        <w:rPr>
          <w:i/>
          <w:iCs/>
          <w:lang w:val="en-GB"/>
        </w:rPr>
        <w:t>Content</w:t>
      </w:r>
      <w:r w:rsidRPr="009D2D25">
        <w:rPr>
          <w:lang w:val="en-GB"/>
        </w:rPr>
        <w:t xml:space="preserve"> tag of CISE</w:t>
      </w:r>
      <w:r>
        <w:rPr>
          <w:lang w:val="en-GB"/>
        </w:rPr>
        <w:t xml:space="preserve"> message</w:t>
      </w:r>
      <w:r w:rsidRPr="009D2D25">
        <w:rPr>
          <w:lang w:val="en-GB"/>
        </w:rPr>
        <w:t xml:space="preserve"> and include</w:t>
      </w:r>
      <w:r>
        <w:rPr>
          <w:lang w:val="en-GB"/>
        </w:rPr>
        <w:t xml:space="preserve"> also</w:t>
      </w:r>
      <w:r w:rsidRPr="009D2D25">
        <w:rPr>
          <w:lang w:val="en-GB"/>
        </w:rPr>
        <w:t xml:space="preserve"> the </w:t>
      </w:r>
      <w:proofErr w:type="spellStart"/>
      <w:r w:rsidRPr="009D2D25">
        <w:rPr>
          <w:i/>
          <w:iCs/>
          <w:lang w:val="en-GB"/>
        </w:rPr>
        <w:t>correlatedWith</w:t>
      </w:r>
      <w:proofErr w:type="spellEnd"/>
      <w:r w:rsidRPr="009D2D25">
        <w:rPr>
          <w:lang w:val="en-GB"/>
        </w:rPr>
        <w:t xml:space="preserve"> tag with the information of the </w:t>
      </w:r>
      <w:r>
        <w:rPr>
          <w:lang w:val="en-GB"/>
        </w:rPr>
        <w:t>initial</w:t>
      </w:r>
      <w:r w:rsidRPr="009D2D25">
        <w:rPr>
          <w:lang w:val="en-GB"/>
        </w:rPr>
        <w:t xml:space="preserve"> </w:t>
      </w:r>
      <w:r>
        <w:rPr>
          <w:lang w:val="en-GB"/>
        </w:rPr>
        <w:t>Anomaly</w:t>
      </w:r>
      <w:r w:rsidRPr="009D2D25">
        <w:rPr>
          <w:lang w:val="en-GB"/>
        </w:rPr>
        <w:t xml:space="preserve"> message:</w:t>
      </w:r>
    </w:p>
    <w:p w14:paraId="0F9C8969" w14:textId="77777777" w:rsidR="00571EB2" w:rsidRPr="00571EB2" w:rsidRDefault="00571EB2" w:rsidP="00571E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?</w:t>
      </w:r>
      <w:r w:rsidRPr="00571EB2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xml</w:t>
      </w:r>
      <w:r w:rsidRPr="00571EB2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 xml:space="preserve"> version</w:t>
      </w: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571EB2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1.0"</w:t>
      </w:r>
      <w:r w:rsidRPr="00571EB2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 xml:space="preserve"> encoding</w:t>
      </w: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571EB2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UTF-8"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?&gt;</w:t>
      </w:r>
    </w:p>
    <w:p w14:paraId="03502D0F" w14:textId="77777777" w:rsidR="00571EB2" w:rsidRPr="00571EB2" w:rsidRDefault="00571EB2" w:rsidP="00571E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proofErr w:type="gramStart"/>
      <w:r w:rsidRPr="00571EB2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>&lt;!--</w:t>
      </w:r>
      <w:proofErr w:type="gramEnd"/>
      <w:r w:rsidRPr="00571EB2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 xml:space="preserve"> Sharing speed alert --&gt;</w:t>
      </w:r>
    </w:p>
    <w:p w14:paraId="35DD4D80" w14:textId="77777777" w:rsidR="00571EB2" w:rsidRPr="00571EB2" w:rsidRDefault="00571EB2" w:rsidP="00571E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571EB2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Anomaly</w:t>
      </w: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</w:t>
      </w:r>
      <w:proofErr w:type="spellStart"/>
      <w:proofErr w:type="gramStart"/>
      <w:r w:rsidRPr="00571EB2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>xmlns:xsi</w:t>
      </w:r>
      <w:proofErr w:type="spellEnd"/>
      <w:proofErr w:type="gramEnd"/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571EB2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http://www.w3.org/2001/XMLSchema-instance"</w:t>
      </w: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</w:t>
      </w:r>
      <w:r w:rsidRPr="00571EB2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>xsi:noNamespaceSchemaLocation</w:t>
      </w: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571EB2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https://cise.jrc.ec.europa.eu/datamodel/last/xsd/Anomaly.xsd"</w:t>
      </w: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</w:t>
      </w:r>
      <w:r w:rsidRPr="00571EB2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>xsi:schemaLocation</w:t>
      </w: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571EB2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http://www.cise.eu/datamodel/v1/entity/vessel/ https://cise.jrc.ec.europa.eu/datamodel/last/xsd/entity/vessel/Vessel.xsd"</w:t>
      </w: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</w:t>
      </w:r>
      <w:proofErr w:type="spellStart"/>
      <w:r w:rsidRPr="00571EB2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>xmlns:vessel</w:t>
      </w:r>
      <w:proofErr w:type="spellEnd"/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571EB2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http://www.cise.eu/datamodel/v1/entity/vessel/"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05F2F20F" w14:textId="77777777" w:rsidR="00571EB2" w:rsidRPr="00571EB2" w:rsidRDefault="00571EB2" w:rsidP="00571E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571EB2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Identifier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543CE9A9" w14:textId="77777777" w:rsidR="00571EB2" w:rsidRPr="00571EB2" w:rsidRDefault="00571EB2" w:rsidP="00571E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571EB2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By</w:t>
      </w:r>
      <w:proofErr w:type="spellEnd"/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3FDCEBC9" w14:textId="77777777" w:rsidR="00571EB2" w:rsidRPr="00571EB2" w:rsidRDefault="00571EB2" w:rsidP="00571E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    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571EB2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egalName</w:t>
      </w:r>
      <w:proofErr w:type="spellEnd"/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proofErr w:type="spellStart"/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FhG</w:t>
      </w:r>
      <w:proofErr w:type="spellEnd"/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-EMI-RLS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571EB2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egalName</w:t>
      </w:r>
      <w:proofErr w:type="spellEnd"/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194E4D5F" w14:textId="77777777" w:rsidR="00571EB2" w:rsidRPr="00571EB2" w:rsidRDefault="00571EB2" w:rsidP="00571E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571EB2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By</w:t>
      </w:r>
      <w:proofErr w:type="spellEnd"/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6BFAF6B2" w14:textId="08FA6A47" w:rsidR="00571EB2" w:rsidRPr="00571EB2" w:rsidRDefault="00571EB2" w:rsidP="00571E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571EB2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In</w:t>
      </w:r>
      <w:proofErr w:type="spellEnd"/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2023-</w:t>
      </w:r>
      <w:r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03</w:t>
      </w: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-</w:t>
      </w:r>
      <w:r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31</w:t>
      </w: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T1</w:t>
      </w:r>
      <w:r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2</w:t>
      </w: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:</w:t>
      </w:r>
      <w:r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00</w:t>
      </w: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:00Z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571EB2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In</w:t>
      </w:r>
      <w:proofErr w:type="spellEnd"/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15D70BEB" w14:textId="77777777" w:rsidR="00571EB2" w:rsidRPr="00571EB2" w:rsidRDefault="00571EB2" w:rsidP="00571E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</w:t>
      </w:r>
      <w:r w:rsidRPr="00571EB2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UUID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7ada42a5-59fd-42fa-9781-7ed6693a5968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/</w:t>
      </w:r>
      <w:r w:rsidRPr="00571EB2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UUID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</w:p>
    <w:p w14:paraId="75F0F695" w14:textId="77777777" w:rsidR="00571EB2" w:rsidRPr="00571EB2" w:rsidRDefault="00571EB2" w:rsidP="00571E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    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/</w:t>
      </w:r>
      <w:proofErr w:type="spellStart"/>
      <w:r w:rsidRPr="00571EB2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Identifier</w:t>
      </w:r>
      <w:proofErr w:type="spellEnd"/>
      <w:r w:rsidRPr="00571EB2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</w:p>
    <w:p w14:paraId="3830A585" w14:textId="77777777" w:rsidR="00571EB2" w:rsidRPr="00571EB2" w:rsidRDefault="00571EB2" w:rsidP="00571E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    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</w:t>
      </w:r>
      <w:proofErr w:type="spellStart"/>
      <w:r w:rsidRPr="00571EB2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DocumentRel</w:t>
      </w:r>
      <w:proofErr w:type="spellEnd"/>
      <w:r w:rsidRPr="00571EB2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</w:p>
    <w:p w14:paraId="3D4AAEAA" w14:textId="77777777" w:rsidR="00571EB2" w:rsidRPr="00571EB2" w:rsidRDefault="00571EB2" w:rsidP="00571E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        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</w:t>
      </w:r>
      <w:proofErr w:type="spellStart"/>
      <w:r w:rsidRPr="00571EB2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Document</w:t>
      </w:r>
      <w:proofErr w:type="spellEnd"/>
      <w:r w:rsidRPr="00571EB2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 </w:t>
      </w:r>
      <w:proofErr w:type="spellStart"/>
      <w:proofErr w:type="gramStart"/>
      <w:r w:rsidRPr="00571EB2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si:type</w:t>
      </w:r>
      <w:proofErr w:type="spellEnd"/>
      <w:proofErr w:type="gramEnd"/>
      <w:r w:rsidRPr="00571EB2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571EB2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</w:t>
      </w:r>
      <w:proofErr w:type="spellStart"/>
      <w:r w:rsidRPr="00571EB2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doc:EventDocument</w:t>
      </w:r>
      <w:proofErr w:type="spellEnd"/>
      <w:r w:rsidRPr="00571EB2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</w:p>
    <w:p w14:paraId="751B974E" w14:textId="77777777" w:rsidR="00571EB2" w:rsidRPr="00571EB2" w:rsidRDefault="00571EB2" w:rsidP="00571E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            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571EB2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Content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571EB2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>&lt;!-- AI-ARC Reliability data (</w:t>
      </w:r>
      <w:proofErr w:type="spellStart"/>
      <w:r w:rsidRPr="00571EB2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>ReliabilityScore</w:t>
      </w:r>
      <w:proofErr w:type="spellEnd"/>
      <w:r w:rsidRPr="00571EB2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 xml:space="preserve">, </w:t>
      </w:r>
      <w:proofErr w:type="spellStart"/>
      <w:r w:rsidRPr="00571EB2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>ReliabilityMessage</w:t>
      </w:r>
      <w:proofErr w:type="spellEnd"/>
      <w:r w:rsidRPr="00571EB2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 xml:space="preserve"> and </w:t>
      </w:r>
      <w:proofErr w:type="spellStart"/>
      <w:r w:rsidRPr="00571EB2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>ReliabilityMetrics</w:t>
      </w:r>
      <w:proofErr w:type="spellEnd"/>
      <w:r w:rsidRPr="00571EB2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 xml:space="preserve"> classes) (Base 64 binary document) --&gt;</w:t>
      </w:r>
    </w:p>
    <w:p w14:paraId="3E888C96" w14:textId="77777777" w:rsidR="00571EB2" w:rsidRPr="00571EB2" w:rsidRDefault="00571EB2" w:rsidP="00571E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                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</w:t>
      </w: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lastRenderedPageBreak/>
        <w:t>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</w:t>
      </w:r>
    </w:p>
    <w:p w14:paraId="17863D12" w14:textId="77777777" w:rsidR="00571EB2" w:rsidRPr="00571EB2" w:rsidRDefault="00571EB2" w:rsidP="00571E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    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571EB2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Content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13E1A892" w14:textId="77777777" w:rsidR="00571EB2" w:rsidRPr="00571EB2" w:rsidRDefault="00571EB2" w:rsidP="00571E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571EB2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Document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530C9206" w14:textId="77777777" w:rsidR="00571EB2" w:rsidRPr="00571EB2" w:rsidRDefault="00571EB2" w:rsidP="00571E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571EB2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DocumentRel</w:t>
      </w:r>
      <w:proofErr w:type="spellEnd"/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244AD7BC" w14:textId="77777777" w:rsidR="00571EB2" w:rsidRPr="00571EB2" w:rsidRDefault="00571EB2" w:rsidP="00571E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571EB2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correlatedWith</w:t>
      </w:r>
      <w:proofErr w:type="spellEnd"/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6642FBD2" w14:textId="77777777" w:rsidR="00571EB2" w:rsidRPr="00571EB2" w:rsidRDefault="00571EB2" w:rsidP="00571E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571EB2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By</w:t>
      </w:r>
      <w:proofErr w:type="spellEnd"/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32C38DCB" w14:textId="77777777" w:rsidR="00571EB2" w:rsidRPr="00571EB2" w:rsidRDefault="00571EB2" w:rsidP="00571E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    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571EB2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egalName</w:t>
      </w:r>
      <w:proofErr w:type="spellEnd"/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TREE-Anomaly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571EB2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egalName</w:t>
      </w:r>
      <w:proofErr w:type="spellEnd"/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13236ACF" w14:textId="77777777" w:rsidR="00571EB2" w:rsidRPr="00571EB2" w:rsidRDefault="00571EB2" w:rsidP="00571E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571EB2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By</w:t>
      </w:r>
      <w:proofErr w:type="spellEnd"/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50C5344E" w14:textId="77777777" w:rsidR="00571EB2" w:rsidRPr="00571EB2" w:rsidRDefault="00571EB2" w:rsidP="00571E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571EB2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In</w:t>
      </w:r>
      <w:proofErr w:type="spellEnd"/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2023-03-31T11:53:00Z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571EB2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In</w:t>
      </w:r>
      <w:proofErr w:type="spellEnd"/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38747B83" w14:textId="77777777" w:rsidR="00571EB2" w:rsidRPr="00571EB2" w:rsidRDefault="00571EB2" w:rsidP="00571E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571EB2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UUID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c72058fa-c800-481a-9bab-f4576f896821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571EB2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UUID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67B32EFF" w14:textId="77777777" w:rsidR="00571EB2" w:rsidRPr="00571EB2" w:rsidRDefault="00571EB2" w:rsidP="00571E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/</w:t>
      </w:r>
      <w:proofErr w:type="spellStart"/>
      <w:r w:rsidRPr="00571EB2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correlatedWith</w:t>
      </w:r>
      <w:proofErr w:type="spellEnd"/>
      <w:r w:rsidRPr="00571EB2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</w:p>
    <w:p w14:paraId="601EE7BE" w14:textId="77777777" w:rsidR="00571EB2" w:rsidRPr="00571EB2" w:rsidRDefault="00571EB2" w:rsidP="00571E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/</w:t>
      </w:r>
      <w:proofErr w:type="spellStart"/>
      <w:r w:rsidRPr="00571EB2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Anomaly</w:t>
      </w:r>
      <w:proofErr w:type="spellEnd"/>
      <w:r w:rsidRPr="00571EB2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</w:p>
    <w:p w14:paraId="6D98ED92" w14:textId="77777777" w:rsidR="00571EB2" w:rsidRDefault="00571EB2" w:rsidP="00F93C21">
      <w:pPr>
        <w:rPr>
          <w:lang w:val="en-GB"/>
        </w:rPr>
      </w:pPr>
    </w:p>
    <w:p w14:paraId="36C94D16" w14:textId="77777777" w:rsidR="00A915E7" w:rsidRPr="005D5D55" w:rsidRDefault="00A915E7" w:rsidP="00C976C0">
      <w:pPr>
        <w:rPr>
          <w:u w:val="single"/>
          <w:lang w:val="en-GB"/>
        </w:rPr>
      </w:pPr>
    </w:p>
    <w:sectPr w:rsidR="00A915E7" w:rsidRPr="005D5D55" w:rsidSect="005C42A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0D04F0"/>
    <w:multiLevelType w:val="hybridMultilevel"/>
    <w:tmpl w:val="82AED352"/>
    <w:lvl w:ilvl="0" w:tplc="334E7F4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28483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DG0MLCwNDUztzBW0lEKTi0uzszPAykwqwUAdQ7OiiwAAAA="/>
  </w:docVars>
  <w:rsids>
    <w:rsidRoot w:val="000D3C70"/>
    <w:rsid w:val="00005537"/>
    <w:rsid w:val="00083805"/>
    <w:rsid w:val="000B0AE6"/>
    <w:rsid w:val="000C74BC"/>
    <w:rsid w:val="000D3C70"/>
    <w:rsid w:val="000E016B"/>
    <w:rsid w:val="001269D9"/>
    <w:rsid w:val="00143BC3"/>
    <w:rsid w:val="001468E7"/>
    <w:rsid w:val="001B76B9"/>
    <w:rsid w:val="001D4ACE"/>
    <w:rsid w:val="001D51A8"/>
    <w:rsid w:val="001D5538"/>
    <w:rsid w:val="001E3FD5"/>
    <w:rsid w:val="002860AB"/>
    <w:rsid w:val="00290000"/>
    <w:rsid w:val="00290AAA"/>
    <w:rsid w:val="002A6B65"/>
    <w:rsid w:val="002B4074"/>
    <w:rsid w:val="002F1322"/>
    <w:rsid w:val="003037F2"/>
    <w:rsid w:val="00307E6E"/>
    <w:rsid w:val="00322D58"/>
    <w:rsid w:val="00344B17"/>
    <w:rsid w:val="003522AD"/>
    <w:rsid w:val="00365039"/>
    <w:rsid w:val="0039777F"/>
    <w:rsid w:val="003F30ED"/>
    <w:rsid w:val="003F7C6F"/>
    <w:rsid w:val="00413E62"/>
    <w:rsid w:val="0041400F"/>
    <w:rsid w:val="004362A2"/>
    <w:rsid w:val="00437B9A"/>
    <w:rsid w:val="00441AD8"/>
    <w:rsid w:val="00446556"/>
    <w:rsid w:val="004851CC"/>
    <w:rsid w:val="00485EFB"/>
    <w:rsid w:val="00494D83"/>
    <w:rsid w:val="004A3C1A"/>
    <w:rsid w:val="004B3834"/>
    <w:rsid w:val="004E0D7F"/>
    <w:rsid w:val="0053641E"/>
    <w:rsid w:val="00553800"/>
    <w:rsid w:val="00571AD0"/>
    <w:rsid w:val="00571EB2"/>
    <w:rsid w:val="00573CF5"/>
    <w:rsid w:val="00591F24"/>
    <w:rsid w:val="005C42A6"/>
    <w:rsid w:val="005C6BFF"/>
    <w:rsid w:val="005D29EE"/>
    <w:rsid w:val="005D5D55"/>
    <w:rsid w:val="005D689E"/>
    <w:rsid w:val="005E1199"/>
    <w:rsid w:val="005E260E"/>
    <w:rsid w:val="005E2ED1"/>
    <w:rsid w:val="005E52DA"/>
    <w:rsid w:val="006462F2"/>
    <w:rsid w:val="006519B0"/>
    <w:rsid w:val="00671321"/>
    <w:rsid w:val="006C564E"/>
    <w:rsid w:val="006F3287"/>
    <w:rsid w:val="006F3762"/>
    <w:rsid w:val="00701356"/>
    <w:rsid w:val="00703B75"/>
    <w:rsid w:val="00704F62"/>
    <w:rsid w:val="00721E95"/>
    <w:rsid w:val="00736BC5"/>
    <w:rsid w:val="00751273"/>
    <w:rsid w:val="00755188"/>
    <w:rsid w:val="007751E5"/>
    <w:rsid w:val="007D7CFE"/>
    <w:rsid w:val="008163EB"/>
    <w:rsid w:val="00833D6F"/>
    <w:rsid w:val="00870A85"/>
    <w:rsid w:val="00880A87"/>
    <w:rsid w:val="008D371D"/>
    <w:rsid w:val="008F1A7E"/>
    <w:rsid w:val="009049AC"/>
    <w:rsid w:val="0092287B"/>
    <w:rsid w:val="00927110"/>
    <w:rsid w:val="00945CD5"/>
    <w:rsid w:val="00964CDB"/>
    <w:rsid w:val="00985DCA"/>
    <w:rsid w:val="00995BE5"/>
    <w:rsid w:val="009B7BB3"/>
    <w:rsid w:val="009D2D25"/>
    <w:rsid w:val="009D2E17"/>
    <w:rsid w:val="009D37A4"/>
    <w:rsid w:val="009F4A75"/>
    <w:rsid w:val="00A13459"/>
    <w:rsid w:val="00A53D78"/>
    <w:rsid w:val="00A56DF5"/>
    <w:rsid w:val="00A915E7"/>
    <w:rsid w:val="00A977C0"/>
    <w:rsid w:val="00AA7EC7"/>
    <w:rsid w:val="00AC511B"/>
    <w:rsid w:val="00AC606C"/>
    <w:rsid w:val="00AE5DEE"/>
    <w:rsid w:val="00AF6D80"/>
    <w:rsid w:val="00B1346B"/>
    <w:rsid w:val="00B478C8"/>
    <w:rsid w:val="00B5690A"/>
    <w:rsid w:val="00B64FE9"/>
    <w:rsid w:val="00B715D5"/>
    <w:rsid w:val="00BA734E"/>
    <w:rsid w:val="00BD3C0B"/>
    <w:rsid w:val="00BE0B51"/>
    <w:rsid w:val="00BE626B"/>
    <w:rsid w:val="00BF3F13"/>
    <w:rsid w:val="00C23021"/>
    <w:rsid w:val="00C5343C"/>
    <w:rsid w:val="00C56955"/>
    <w:rsid w:val="00C65573"/>
    <w:rsid w:val="00C661AD"/>
    <w:rsid w:val="00C72D9E"/>
    <w:rsid w:val="00C85F94"/>
    <w:rsid w:val="00C976C0"/>
    <w:rsid w:val="00D01936"/>
    <w:rsid w:val="00D344B1"/>
    <w:rsid w:val="00D70C22"/>
    <w:rsid w:val="00D83ECB"/>
    <w:rsid w:val="00D86099"/>
    <w:rsid w:val="00DB7064"/>
    <w:rsid w:val="00DE2695"/>
    <w:rsid w:val="00E07B94"/>
    <w:rsid w:val="00E33DE5"/>
    <w:rsid w:val="00E347B8"/>
    <w:rsid w:val="00E810F4"/>
    <w:rsid w:val="00EA0B14"/>
    <w:rsid w:val="00EA6648"/>
    <w:rsid w:val="00ED0E9B"/>
    <w:rsid w:val="00ED3FB1"/>
    <w:rsid w:val="00F01F51"/>
    <w:rsid w:val="00F035FF"/>
    <w:rsid w:val="00F03F2B"/>
    <w:rsid w:val="00F4237D"/>
    <w:rsid w:val="00F56289"/>
    <w:rsid w:val="00F574B5"/>
    <w:rsid w:val="00F74E73"/>
    <w:rsid w:val="00F8318D"/>
    <w:rsid w:val="00F90CBA"/>
    <w:rsid w:val="00F93C21"/>
    <w:rsid w:val="00FA156C"/>
    <w:rsid w:val="00FA4222"/>
    <w:rsid w:val="00FA4ED2"/>
    <w:rsid w:val="00FC1ED7"/>
    <w:rsid w:val="00FF1C72"/>
    <w:rsid w:val="00FF7365"/>
    <w:rsid w:val="00FF79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72BE57"/>
  <w15:chartTrackingRefBased/>
  <w15:docId w15:val="{462AC1A7-E1BC-475C-8748-C3E950CE6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F5628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AF6D8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F5628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Prrafodelista">
    <w:name w:val="List Paragraph"/>
    <w:basedOn w:val="Normal"/>
    <w:uiPriority w:val="34"/>
    <w:qFormat/>
    <w:rsid w:val="00833D6F"/>
    <w:pPr>
      <w:ind w:left="720"/>
      <w:contextualSpacing/>
    </w:pPr>
  </w:style>
  <w:style w:type="character" w:styleId="Hipervnculo">
    <w:name w:val="Hyperlink"/>
    <w:uiPriority w:val="99"/>
    <w:unhideWhenUsed/>
    <w:rsid w:val="00964CDB"/>
    <w:rPr>
      <w:color w:val="0000FF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736BC5"/>
    <w:rPr>
      <w:color w:val="605E5C"/>
      <w:shd w:val="clear" w:color="auto" w:fill="E1DFDD"/>
    </w:rPr>
  </w:style>
  <w:style w:type="character" w:customStyle="1" w:styleId="Ttulo2Car">
    <w:name w:val="Título 2 Car"/>
    <w:basedOn w:val="Fuentedeprrafopredeter"/>
    <w:link w:val="Ttulo2"/>
    <w:uiPriority w:val="9"/>
    <w:rsid w:val="00AF6D8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9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53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63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7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28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4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04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5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0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1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9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2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69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9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6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1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9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1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3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1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05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6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5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2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7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6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5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99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1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21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9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47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22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9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9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7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5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1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2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5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97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14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0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2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50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5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64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1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4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5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42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9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53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0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20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7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1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26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44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53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08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90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7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9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97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9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4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116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39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44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171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75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590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6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1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46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66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9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4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81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8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8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2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7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8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4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9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0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2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67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3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74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23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32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66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8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0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129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5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01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8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64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1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0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7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1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6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45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46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08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02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9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731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76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25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87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8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89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5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8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63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7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1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2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83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005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18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98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1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76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6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1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2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7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2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9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6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06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46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2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2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92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60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31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55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66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5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49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8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9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7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2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7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5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5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07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3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5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3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06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9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97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2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1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48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5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0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1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3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06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1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60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86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46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8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2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0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6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9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3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04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0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16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4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2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9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59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07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2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559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87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49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96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9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0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0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79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7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0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5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1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09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2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47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1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02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12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76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7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64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5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86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217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77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649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6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0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53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7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6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1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06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16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534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35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17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5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7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8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4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77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0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9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4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69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5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12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47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9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1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32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0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8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77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2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36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1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64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0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072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51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853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9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34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0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0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8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0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8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7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5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1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4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7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60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8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1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38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6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5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1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13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8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77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8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19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60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88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8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9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85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4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1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0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9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52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53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3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8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8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51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82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20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6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76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4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46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5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85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0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9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2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2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7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79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85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9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2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8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4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8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4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8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2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79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14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23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856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40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92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253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03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08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77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95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0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20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49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8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8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09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2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99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0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43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7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39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7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8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2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62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2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9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9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932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1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17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94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0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42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57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74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8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64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9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4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2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8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4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99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3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3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75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1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4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6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3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1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83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87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2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msa.europa.eu/cise-documentation/cise-data-model-1.5.3/model/Document.htm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emsa.europa.eu/cise-documentation/cise-data-model-1.5.3/model/Document.html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convertstring.com/es/EncodeDecode/Base64Encode" TargetMode="External"/><Relationship Id="rId11" Type="http://schemas.openxmlformats.org/officeDocument/2006/relationships/hyperlink" Target="https://www.convertstring.com/es/EncodeDecode/Base64Encode" TargetMode="External"/><Relationship Id="rId5" Type="http://schemas.openxmlformats.org/officeDocument/2006/relationships/image" Target="media/image1.png"/><Relationship Id="rId10" Type="http://schemas.openxmlformats.org/officeDocument/2006/relationships/hyperlink" Target="https://emsa.europa.eu/cise-documentation/cise-data-model-1.5.3/model/Document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msa.europa.eu/cise-documentation/cise-data-model-1.5.3/model/Document.html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0</TotalTime>
  <Pages>16</Pages>
  <Words>8186</Words>
  <Characters>45027</Characters>
  <Application>Microsoft Office Word</Application>
  <DocSecurity>0</DocSecurity>
  <Lines>375</Lines>
  <Paragraphs>10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iversidad Politecnica de Madrid</Company>
  <LinksUpToDate>false</LinksUpToDate>
  <CharactersWithSpaces>53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S HERNANDEZ GONZALEZ</dc:creator>
  <cp:keywords/>
  <dc:description/>
  <cp:lastModifiedBy>LISS HERNANDEZ GONZALEZ</cp:lastModifiedBy>
  <cp:revision>152</cp:revision>
  <dcterms:created xsi:type="dcterms:W3CDTF">2023-03-14T21:49:00Z</dcterms:created>
  <dcterms:modified xsi:type="dcterms:W3CDTF">2023-04-17T1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b1243c5-5e43-49eb-8a80-ac96b456fae0</vt:lpwstr>
  </property>
</Properties>
</file>